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6882E" w14:textId="77777777" w:rsidR="004B2AD1" w:rsidRDefault="004B2AD1" w:rsidP="00CE0B54">
      <w:pPr>
        <w:pStyle w:val="Question"/>
        <w:numPr>
          <w:ilvl w:val="0"/>
          <w:numId w:val="2"/>
        </w:numPr>
        <w:spacing w:before="0"/>
      </w:pPr>
      <w:r>
        <w:t>Below are five steps involved in the formation of crude oil within the Earth, however, the steps are not in order.</w:t>
      </w:r>
    </w:p>
    <w:p w14:paraId="1A0F2236" w14:textId="77777777" w:rsidR="004B2AD1" w:rsidRDefault="004B2AD1" w:rsidP="00CE0B54">
      <w:pPr>
        <w:pStyle w:val="Questioncontext"/>
      </w:pPr>
      <w:r>
        <w:t>Place them into the correct order, the oldest process happening first.</w:t>
      </w:r>
    </w:p>
    <w:p w14:paraId="51A01ECC" w14:textId="77777777" w:rsidR="004B2AD1" w:rsidRDefault="004B2AD1" w:rsidP="00CE0B54">
      <w:pPr>
        <w:pStyle w:val="Questioncontext"/>
      </w:pPr>
    </w:p>
    <w:p w14:paraId="2906640A" w14:textId="2DCBD2F0" w:rsidR="004B2AD1" w:rsidRPr="00CE0B54" w:rsidRDefault="00CE0B54" w:rsidP="00CE0B54">
      <w:pPr>
        <w:pStyle w:val="Questioncontext"/>
      </w:pP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D55C55C" wp14:editId="1FA30711">
                <wp:simplePos x="0" y="0"/>
                <wp:positionH relativeFrom="margin">
                  <wp:posOffset>2969895</wp:posOffset>
                </wp:positionH>
                <wp:positionV relativeFrom="paragraph">
                  <wp:posOffset>1161415</wp:posOffset>
                </wp:positionV>
                <wp:extent cx="2667000" cy="638175"/>
                <wp:effectExtent l="0" t="0" r="19050" b="2857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8A943" w14:textId="453FAA1C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D34C25">
                              <w:rPr>
                                <w:rFonts w:ascii="Arial" w:hAnsi="Arial" w:cs="Arial"/>
                              </w:rPr>
                              <w:t>Sediments build up on the plank</w:t>
                            </w:r>
                            <w:r w:rsidR="00B45C0B">
                              <w:rPr>
                                <w:rFonts w:ascii="Arial" w:hAnsi="Arial" w:cs="Arial"/>
                              </w:rPr>
                              <w:t>ton over millions of years, h</w:t>
                            </w:r>
                            <w:r w:rsidRPr="00D34C25">
                              <w:rPr>
                                <w:rFonts w:ascii="Arial" w:hAnsi="Arial" w:cs="Arial"/>
                              </w:rPr>
                              <w:t>eat and pressure turn the plankton into oil</w:t>
                            </w:r>
                          </w:p>
                          <w:p w14:paraId="03824D14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55C5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3.85pt;margin-top:91.45pt;width:210pt;height:50.2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">
                <v:textbox>
                  <w:txbxContent>
                    <w:p w14:paraId="69F8A943" w14:textId="453FAA1C" w:rsidR="004B2AD1" w:rsidRPr="00D34C25" w:rsidRDefault="004B2AD1" w:rsidP="004B2AD1">
                      <w:pPr>
                        <w:rPr>
                          <w:rFonts w:ascii="Arial" w:hAnsi="Arial" w:cs="Arial"/>
                        </w:rPr>
                      </w:pPr>
                      <w:r w:rsidRPr="00D34C25">
                        <w:rPr>
                          <w:rFonts w:ascii="Arial" w:hAnsi="Arial" w:cs="Arial"/>
                        </w:rPr>
                        <w:t>Sediments build up on the plank</w:t>
                      </w:r>
                      <w:r w:rsidR="00B45C0B">
                        <w:rPr>
                          <w:rFonts w:ascii="Arial" w:hAnsi="Arial" w:cs="Arial"/>
                        </w:rPr>
                        <w:t>ton over millions of years, h</w:t>
                      </w:r>
                      <w:r w:rsidRPr="00D34C25">
                        <w:rPr>
                          <w:rFonts w:ascii="Arial" w:hAnsi="Arial" w:cs="Arial"/>
                        </w:rPr>
                        <w:t>eat and pressure turn the plankton into oil</w:t>
                      </w:r>
                    </w:p>
                    <w:p w14:paraId="03824D14" w14:textId="77777777" w:rsidR="004B2AD1" w:rsidRDefault="004B2AD1" w:rsidP="004B2AD1"/>
                  </w:txbxContent>
                </v:textbox>
                <w10:wrap type="topAndBottom" anchorx="margin"/>
              </v:shape>
            </w:pict>
          </mc:Fallback>
        </mc:AlternateContent>
      </w: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3ABF428B" wp14:editId="32DA51B3">
                <wp:simplePos x="0" y="0"/>
                <wp:positionH relativeFrom="page">
                  <wp:posOffset>3203575</wp:posOffset>
                </wp:positionH>
                <wp:positionV relativeFrom="paragraph">
                  <wp:posOffset>1120140</wp:posOffset>
                </wp:positionV>
                <wp:extent cx="542925" cy="542925"/>
                <wp:effectExtent l="0" t="0" r="0" b="0"/>
                <wp:wrapTight wrapText="bothSides">
                  <wp:wrapPolygon edited="0">
                    <wp:start x="2274" y="0"/>
                    <wp:lineTo x="2274" y="20463"/>
                    <wp:lineTo x="18947" y="20463"/>
                    <wp:lineTo x="18947" y="0"/>
                    <wp:lineTo x="2274" y="0"/>
                  </wp:wrapPolygon>
                </wp:wrapTight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67A4F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  <w:p w14:paraId="554EE40B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F428B" id="_x0000_s1027" type="#_x0000_t202" style="position:absolute;left:0;text-align:left;margin-left:252.25pt;margin-top:88.2pt;width:42.75pt;height:42.7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" filled="f" stroked="f">
                <v:textbox>
                  <w:txbxContent>
                    <w:p w14:paraId="2CC67A4F" w14:textId="77777777" w:rsidR="004B2AD1" w:rsidRPr="00D34C25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</w:t>
                      </w:r>
                    </w:p>
                    <w:p w14:paraId="554EE40B" w14:textId="77777777" w:rsidR="004B2AD1" w:rsidRDefault="004B2AD1" w:rsidP="004B2AD1"/>
                  </w:txbxContent>
                </v:textbox>
                <w10:wrap type="tight" anchorx="page"/>
              </v:shape>
            </w:pict>
          </mc:Fallback>
        </mc:AlternateContent>
      </w: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75370C56" wp14:editId="57A4BB1C">
                <wp:simplePos x="0" y="0"/>
                <wp:positionH relativeFrom="margin">
                  <wp:posOffset>304800</wp:posOffset>
                </wp:positionH>
                <wp:positionV relativeFrom="paragraph">
                  <wp:posOffset>1120140</wp:posOffset>
                </wp:positionV>
                <wp:extent cx="542925" cy="542925"/>
                <wp:effectExtent l="0" t="0" r="0" b="0"/>
                <wp:wrapTight wrapText="bothSides">
                  <wp:wrapPolygon edited="0">
                    <wp:start x="2274" y="0"/>
                    <wp:lineTo x="2274" y="20463"/>
                    <wp:lineTo x="18947" y="20463"/>
                    <wp:lineTo x="18947" y="0"/>
                    <wp:lineTo x="2274" y="0"/>
                  </wp:wrapPolygon>
                </wp:wrapTight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480D06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  <w:p w14:paraId="1B287580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70C56" id="_x0000_s1028" type="#_x0000_t202" style="position:absolute;left:0;text-align:left;margin-left:24pt;margin-top:88.2pt;width:42.75pt;height:42.7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" filled="f" stroked="f">
                <v:textbox>
                  <w:txbxContent>
                    <w:p w14:paraId="44480D06" w14:textId="77777777" w:rsidR="004B2AD1" w:rsidRPr="00D34C25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D</w:t>
                      </w:r>
                    </w:p>
                    <w:p w14:paraId="1B287580" w14:textId="77777777" w:rsidR="004B2AD1" w:rsidRDefault="004B2AD1" w:rsidP="004B2AD1"/>
                  </w:txbxContent>
                </v:textbox>
                <w10:wrap type="tight" anchorx="margin"/>
              </v:shape>
            </w:pict>
          </mc:Fallback>
        </mc:AlternateContent>
      </w: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6B2F0B74" wp14:editId="2A186553">
                <wp:simplePos x="0" y="0"/>
                <wp:positionH relativeFrom="margin">
                  <wp:posOffset>788670</wp:posOffset>
                </wp:positionH>
                <wp:positionV relativeFrom="paragraph">
                  <wp:posOffset>1123315</wp:posOffset>
                </wp:positionV>
                <wp:extent cx="1609725" cy="514350"/>
                <wp:effectExtent l="0" t="0" r="28575" b="19050"/>
                <wp:wrapTopAndBottom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1D1F1" w14:textId="77777777" w:rsidR="004B2AD1" w:rsidRDefault="004B2AD1" w:rsidP="004B2AD1">
                            <w:r>
                              <w:rPr>
                                <w:rFonts w:ascii="Arial" w:hAnsi="Arial" w:cs="Arial"/>
                              </w:rPr>
                              <w:t>Crude oil rises up through porous r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F0B74" id="Text Box 19" o:spid="_x0000_s1029" type="#_x0000_t202" style="position:absolute;left:0;text-align:left;margin-left:62.1pt;margin-top:88.45pt;width:126.75pt;height:40.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">
                <v:textbox>
                  <w:txbxContent>
                    <w:p w14:paraId="2EC1D1F1" w14:textId="77777777" w:rsidR="004B2AD1" w:rsidRDefault="004B2AD1" w:rsidP="004B2AD1">
                      <w:r>
                        <w:rPr>
                          <w:rFonts w:ascii="Arial" w:hAnsi="Arial" w:cs="Arial"/>
                        </w:rPr>
                        <w:t>Crude oil rises up through porous rock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062BD2A5" wp14:editId="4E10A27A">
                <wp:simplePos x="0" y="0"/>
                <wp:positionH relativeFrom="margin">
                  <wp:posOffset>5003800</wp:posOffset>
                </wp:positionH>
                <wp:positionV relativeFrom="paragraph">
                  <wp:posOffset>361315</wp:posOffset>
                </wp:positionV>
                <wp:extent cx="1285875" cy="657225"/>
                <wp:effectExtent l="0" t="0" r="28575" b="28575"/>
                <wp:wrapTopAndBottom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113B9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D34C25">
                              <w:rPr>
                                <w:rFonts w:ascii="Arial" w:hAnsi="Arial" w:cs="Arial"/>
                              </w:rPr>
                              <w:t>Plankton die and fall to the bottom of the sea</w:t>
                            </w:r>
                          </w:p>
                          <w:p w14:paraId="0C1E95C6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2BD2A5" id="Text Box 18" o:spid="_x0000_s1030" type="#_x0000_t202" style="position:absolute;left:0;text-align:left;margin-left:394pt;margin-top:28.45pt;width:101.25pt;height:51.7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">
                <v:textbox>
                  <w:txbxContent>
                    <w:p w14:paraId="6AC113B9" w14:textId="77777777" w:rsidR="004B2AD1" w:rsidRPr="00D34C25" w:rsidRDefault="004B2AD1" w:rsidP="004B2AD1">
                      <w:pPr>
                        <w:rPr>
                          <w:rFonts w:ascii="Arial" w:hAnsi="Arial" w:cs="Arial"/>
                        </w:rPr>
                      </w:pPr>
                      <w:r w:rsidRPr="00D34C25">
                        <w:rPr>
                          <w:rFonts w:ascii="Arial" w:hAnsi="Arial" w:cs="Arial"/>
                        </w:rPr>
                        <w:t>Plankton die and fall to the bottom of the sea</w:t>
                      </w:r>
                    </w:p>
                    <w:p w14:paraId="0C1E95C6" w14:textId="77777777" w:rsidR="004B2AD1" w:rsidRDefault="004B2AD1" w:rsidP="004B2AD1"/>
                  </w:txbxContent>
                </v:textbox>
                <w10:wrap type="topAndBottom" anchorx="margin"/>
              </v:shape>
            </w:pict>
          </mc:Fallback>
        </mc:AlternateContent>
      </w:r>
      <w:r w:rsidRPr="00F36B7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2FA4A758" wp14:editId="26914306">
                <wp:simplePos x="0" y="0"/>
                <wp:positionH relativeFrom="margin">
                  <wp:posOffset>4638675</wp:posOffset>
                </wp:positionH>
                <wp:positionV relativeFrom="paragraph">
                  <wp:posOffset>362585</wp:posOffset>
                </wp:positionV>
                <wp:extent cx="542925" cy="542925"/>
                <wp:effectExtent l="0" t="0" r="0" b="0"/>
                <wp:wrapTight wrapText="bothSides">
                  <wp:wrapPolygon edited="0">
                    <wp:start x="2274" y="0"/>
                    <wp:lineTo x="2274" y="20463"/>
                    <wp:lineTo x="18947" y="20463"/>
                    <wp:lineTo x="18947" y="0"/>
                    <wp:lineTo x="2274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088663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  <w:p w14:paraId="7D186418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4A758" id="_x0000_s1031" type="#_x0000_t202" style="position:absolute;left:0;text-align:left;margin-left:365.25pt;margin-top:28.55pt;width:42.75pt;height:42.7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" filled="f" stroked="f">
                <v:textbox>
                  <w:txbxContent>
                    <w:p w14:paraId="57088663" w14:textId="77777777" w:rsidR="004B2AD1" w:rsidRPr="00D34C25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C</w:t>
                      </w:r>
                    </w:p>
                    <w:p w14:paraId="7D186418" w14:textId="77777777" w:rsidR="004B2AD1" w:rsidRDefault="004B2AD1" w:rsidP="004B2AD1"/>
                  </w:txbxContent>
                </v:textbox>
                <w10:wrap type="tight" anchorx="margin"/>
              </v:shape>
            </w:pict>
          </mc:Fallback>
        </mc:AlternateContent>
      </w:r>
      <w:r w:rsidRPr="00481D6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50BC0B1E" wp14:editId="3F82C312">
                <wp:simplePos x="0" y="0"/>
                <wp:positionH relativeFrom="margin">
                  <wp:posOffset>2552700</wp:posOffset>
                </wp:positionH>
                <wp:positionV relativeFrom="paragraph">
                  <wp:posOffset>365760</wp:posOffset>
                </wp:positionV>
                <wp:extent cx="542925" cy="533400"/>
                <wp:effectExtent l="0" t="0" r="0" b="0"/>
                <wp:wrapTight wrapText="bothSides">
                  <wp:wrapPolygon edited="0">
                    <wp:start x="2274" y="0"/>
                    <wp:lineTo x="2274" y="20829"/>
                    <wp:lineTo x="18947" y="20829"/>
                    <wp:lineTo x="18947" y="0"/>
                    <wp:lineTo x="2274" y="0"/>
                  </wp:wrapPolygon>
                </wp:wrapTight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5DEDFE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  <w:p w14:paraId="207FEDC3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C0B1E" id="_x0000_s1032" type="#_x0000_t202" style="position:absolute;left:0;text-align:left;margin-left:201pt;margin-top:28.8pt;width:42.75pt;height:42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" filled="f" stroked="f">
                <v:textbox>
                  <w:txbxContent>
                    <w:p w14:paraId="1A5DEDFE" w14:textId="77777777" w:rsidR="004B2AD1" w:rsidRPr="00D34C25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B</w:t>
                      </w:r>
                    </w:p>
                    <w:p w14:paraId="207FEDC3" w14:textId="77777777" w:rsidR="004B2AD1" w:rsidRDefault="004B2AD1" w:rsidP="004B2AD1"/>
                  </w:txbxContent>
                </v:textbox>
                <w10:wrap type="tight" anchorx="margin"/>
              </v:shape>
            </w:pict>
          </mc:Fallback>
        </mc:AlternateContent>
      </w:r>
      <w:r w:rsidRPr="00481D6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61301EE1" wp14:editId="61814FE6">
                <wp:simplePos x="0" y="0"/>
                <wp:positionH relativeFrom="margin">
                  <wp:posOffset>333375</wp:posOffset>
                </wp:positionH>
                <wp:positionV relativeFrom="paragraph">
                  <wp:posOffset>348615</wp:posOffset>
                </wp:positionV>
                <wp:extent cx="542925" cy="542925"/>
                <wp:effectExtent l="0" t="0" r="0" b="0"/>
                <wp:wrapTight wrapText="bothSides">
                  <wp:wrapPolygon edited="0">
                    <wp:start x="2274" y="0"/>
                    <wp:lineTo x="2274" y="20463"/>
                    <wp:lineTo x="18947" y="20463"/>
                    <wp:lineTo x="18947" y="0"/>
                    <wp:lineTo x="2274" y="0"/>
                  </wp:wrapPolygon>
                </wp:wrapTight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40895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D34C25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  <w:p w14:paraId="5ECA1165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01EE1" id="_x0000_s1033" type="#_x0000_t202" style="position:absolute;left:0;text-align:left;margin-left:26.25pt;margin-top:27.45pt;width:42.75pt;height:42.7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" filled="f" stroked="f">
                <v:textbox>
                  <w:txbxContent>
                    <w:p w14:paraId="3D040895" w14:textId="77777777" w:rsidR="004B2AD1" w:rsidRPr="00D34C25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 w:rsidRPr="00D34C25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A</w:t>
                      </w:r>
                    </w:p>
                    <w:p w14:paraId="5ECA1165" w14:textId="77777777" w:rsidR="004B2AD1" w:rsidRDefault="004B2AD1" w:rsidP="004B2AD1"/>
                  </w:txbxContent>
                </v:textbox>
                <w10:wrap type="tight" anchorx="margin"/>
              </v:shape>
            </w:pict>
          </mc:Fallback>
        </mc:AlternateContent>
      </w:r>
      <w:r w:rsidRPr="00481D6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07ABC87" wp14:editId="772CBA6C">
                <wp:simplePos x="0" y="0"/>
                <wp:positionH relativeFrom="margin">
                  <wp:posOffset>741045</wp:posOffset>
                </wp:positionH>
                <wp:positionV relativeFrom="paragraph">
                  <wp:posOffset>351790</wp:posOffset>
                </wp:positionV>
                <wp:extent cx="1647825" cy="610235"/>
                <wp:effectExtent l="0" t="0" r="28575" b="18415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825" cy="610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BCF44A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D34C25">
                              <w:rPr>
                                <w:rFonts w:ascii="Arial" w:hAnsi="Arial" w:cs="Arial"/>
                              </w:rPr>
                              <w:t>Crude oil becomes trapped by non-porous rock</w:t>
                            </w:r>
                          </w:p>
                          <w:p w14:paraId="56F4B923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ABC87" id="Text Box 5" o:spid="_x0000_s1034" type="#_x0000_t202" style="position:absolute;left:0;text-align:left;margin-left:58.35pt;margin-top:27.7pt;width:129.75pt;height:48.0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">
                <v:textbox>
                  <w:txbxContent>
                    <w:p w14:paraId="67BCF44A" w14:textId="77777777" w:rsidR="004B2AD1" w:rsidRPr="00D34C25" w:rsidRDefault="004B2AD1" w:rsidP="004B2AD1">
                      <w:pPr>
                        <w:rPr>
                          <w:rFonts w:ascii="Arial" w:hAnsi="Arial" w:cs="Arial"/>
                        </w:rPr>
                      </w:pPr>
                      <w:r w:rsidRPr="00D34C25">
                        <w:rPr>
                          <w:rFonts w:ascii="Arial" w:hAnsi="Arial" w:cs="Arial"/>
                        </w:rPr>
                        <w:t>Crude oil becomes trapped by non-porous rock</w:t>
                      </w:r>
                    </w:p>
                    <w:p w14:paraId="56F4B923" w14:textId="77777777" w:rsidR="004B2AD1" w:rsidRDefault="004B2AD1" w:rsidP="004B2AD1"/>
                  </w:txbxContent>
                </v:textbox>
                <w10:wrap type="topAndBottom" anchorx="margin"/>
              </v:shape>
            </w:pict>
          </mc:Fallback>
        </mc:AlternateContent>
      </w:r>
      <w:r w:rsidR="004B2AD1">
        <w:t>Write your answer below using the letters A–E.</w:t>
      </w:r>
      <w:r w:rsidR="004B2AD1" w:rsidRPr="00481D6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101B70D" wp14:editId="67FEC535">
                <wp:simplePos x="0" y="0"/>
                <wp:positionH relativeFrom="margin">
                  <wp:posOffset>2969895</wp:posOffset>
                </wp:positionH>
                <wp:positionV relativeFrom="paragraph">
                  <wp:posOffset>342265</wp:posOffset>
                </wp:positionV>
                <wp:extent cx="1485900" cy="619125"/>
                <wp:effectExtent l="0" t="0" r="19050" b="28575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284CD" w14:textId="77777777" w:rsidR="004B2AD1" w:rsidRPr="00D34C25" w:rsidRDefault="004B2AD1" w:rsidP="004B2AD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D34C25">
                              <w:rPr>
                                <w:rFonts w:ascii="Arial" w:hAnsi="Arial" w:cs="Arial"/>
                              </w:rPr>
                              <w:t>Crude oil is collected by drilling through layers of rock</w:t>
                            </w:r>
                          </w:p>
                          <w:p w14:paraId="3C0DA961" w14:textId="77777777" w:rsidR="004B2AD1" w:rsidRDefault="004B2AD1" w:rsidP="004B2A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1B70D" id="Text Box 6" o:spid="_x0000_s1035" type="#_x0000_t202" style="position:absolute;left:0;text-align:left;margin-left:233.85pt;margin-top:26.95pt;width:117pt;height:48.7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">
                <v:textbox>
                  <w:txbxContent>
                    <w:p w14:paraId="7BE284CD" w14:textId="77777777" w:rsidR="004B2AD1" w:rsidRPr="00D34C25" w:rsidRDefault="004B2AD1" w:rsidP="004B2AD1">
                      <w:pPr>
                        <w:rPr>
                          <w:rFonts w:ascii="Arial" w:hAnsi="Arial" w:cs="Arial"/>
                        </w:rPr>
                      </w:pPr>
                      <w:r w:rsidRPr="00D34C25">
                        <w:rPr>
                          <w:rFonts w:ascii="Arial" w:hAnsi="Arial" w:cs="Arial"/>
                        </w:rPr>
                        <w:t>Crude oil is collected by drilling through layers of rock</w:t>
                      </w:r>
                    </w:p>
                    <w:p w14:paraId="3C0DA961" w14:textId="77777777" w:rsidR="004B2AD1" w:rsidRDefault="004B2AD1" w:rsidP="004B2AD1"/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538944B" w14:textId="536DE47A" w:rsidR="004B2AD1" w:rsidRDefault="004B2AD1" w:rsidP="004B2AD1">
      <w:pPr>
        <w:pStyle w:val="ListParagraph"/>
        <w:rPr>
          <w:rFonts w:ascii="Arial" w:hAnsi="Arial" w:cs="Arial"/>
        </w:rPr>
      </w:pPr>
    </w:p>
    <w:p w14:paraId="6E0ACDAC" w14:textId="4474F0F6" w:rsidR="00CE0B54" w:rsidRDefault="00CE0B54" w:rsidP="00CE0B54">
      <w:pPr>
        <w:pStyle w:val="Answertext"/>
      </w:pPr>
      <w:r w:rsidRPr="00CE0B54">
        <w:rPr>
          <w:rStyle w:val="AnswercontextChar"/>
        </w:rPr>
        <w:t>Answer:</w:t>
      </w:r>
      <w:r>
        <w:t xml:space="preserve"> </w:t>
      </w:r>
      <w:r w:rsidRPr="00F36B70">
        <w:t>C, E, D, A, B</w:t>
      </w:r>
      <w:r>
        <w:t>.</w:t>
      </w:r>
    </w:p>
    <w:p w14:paraId="45431AC4" w14:textId="178BECDE" w:rsidR="004B2AD1" w:rsidRPr="00F36B70" w:rsidRDefault="004B2AD1" w:rsidP="004B2AD1">
      <w:pPr>
        <w:rPr>
          <w:rFonts w:ascii="Arial" w:hAnsi="Arial" w:cs="Arial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36B70">
        <w:rPr>
          <w:rFonts w:ascii="Arial" w:hAnsi="Arial" w:cs="Arial"/>
        </w:rPr>
        <w:tab/>
      </w:r>
      <w:r w:rsidRPr="00F36B70">
        <w:rPr>
          <w:rFonts w:ascii="Arial" w:hAnsi="Arial" w:cs="Arial"/>
        </w:rPr>
        <w:tab/>
      </w:r>
      <w:r w:rsidRPr="00F36B70">
        <w:rPr>
          <w:rFonts w:ascii="Arial" w:hAnsi="Arial" w:cs="Arial"/>
        </w:rPr>
        <w:tab/>
      </w:r>
      <w:r w:rsidRPr="00F36B70">
        <w:rPr>
          <w:rFonts w:ascii="Arial" w:hAnsi="Arial" w:cs="Arial"/>
        </w:rPr>
        <w:tab/>
      </w:r>
      <w:r w:rsidRPr="00F36B70">
        <w:rPr>
          <w:rFonts w:ascii="Arial" w:hAnsi="Arial" w:cs="Arial"/>
        </w:rPr>
        <w:tab/>
      </w:r>
    </w:p>
    <w:p w14:paraId="3A66A293" w14:textId="2F8A8851" w:rsidR="004B2AD1" w:rsidRDefault="004B2AD1" w:rsidP="00CE0B54">
      <w:pPr>
        <w:pStyle w:val="Question"/>
        <w:numPr>
          <w:ilvl w:val="0"/>
          <w:numId w:val="2"/>
        </w:numPr>
        <w:spacing w:before="0"/>
      </w:pPr>
      <w:r>
        <w:t xml:space="preserve">The diagram shows a fractionating tower used to </w:t>
      </w:r>
      <w:r w:rsidR="00343DAC">
        <w:t>separate</w:t>
      </w:r>
      <w:r>
        <w:t xml:space="preserve"> crude oil.</w:t>
      </w:r>
    </w:p>
    <w:p w14:paraId="0E77C549" w14:textId="01C9361A" w:rsidR="004B2AD1" w:rsidRDefault="004B2AD1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The names of each fraction are missing from the diagram.</w:t>
      </w:r>
    </w:p>
    <w:p w14:paraId="23D839DE" w14:textId="2685F82B" w:rsidR="004B2AD1" w:rsidRDefault="004B2AD1" w:rsidP="004B2AD1">
      <w:pPr>
        <w:pStyle w:val="ListParagraph"/>
        <w:rPr>
          <w:rFonts w:ascii="Arial" w:hAnsi="Arial" w:cs="Arial"/>
        </w:rPr>
      </w:pPr>
    </w:p>
    <w:p w14:paraId="3930C3E7" w14:textId="09DD4EDD" w:rsidR="004B2AD1" w:rsidRPr="00F57847" w:rsidRDefault="00343DAC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  <w:b/>
          <w:bCs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45B8B628" wp14:editId="49405F8F">
                <wp:simplePos x="0" y="0"/>
                <wp:positionH relativeFrom="margin">
                  <wp:posOffset>3833495</wp:posOffset>
                </wp:positionH>
                <wp:positionV relativeFrom="paragraph">
                  <wp:posOffset>9525</wp:posOffset>
                </wp:positionV>
                <wp:extent cx="1525905" cy="2768600"/>
                <wp:effectExtent l="0" t="0" r="0" b="0"/>
                <wp:wrapNone/>
                <wp:docPr id="241" name="Group 1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5905" cy="2768600"/>
                          <a:chOff x="0" y="0"/>
                          <a:chExt cx="1767487" cy="3286186"/>
                        </a:xfrm>
                      </wpg:grpSpPr>
                      <wpg:grpSp>
                        <wpg:cNvPr id="242" name="Group 242"/>
                        <wpg:cNvGrpSpPr/>
                        <wpg:grpSpPr>
                          <a:xfrm>
                            <a:off x="0" y="111677"/>
                            <a:ext cx="1767487" cy="3174509"/>
                            <a:chOff x="0" y="111677"/>
                            <a:chExt cx="1767487" cy="3174509"/>
                          </a:xfrm>
                        </wpg:grpSpPr>
                        <wps:wsp>
                          <wps:cNvPr id="243" name="Cylinder 243"/>
                          <wps:cNvSpPr/>
                          <wps:spPr>
                            <a:xfrm>
                              <a:off x="355736" y="570382"/>
                              <a:ext cx="431238" cy="2476783"/>
                            </a:xfrm>
                            <a:prstGeom prst="can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Flowchart: Delay 244"/>
                          <wps:cNvSpPr/>
                          <wps:spPr>
                            <a:xfrm rot="16200000">
                              <a:off x="248496" y="447191"/>
                              <a:ext cx="643672" cy="433290"/>
                            </a:xfrm>
                            <a:prstGeom prst="flowChartDelay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245" name="Group 245"/>
                          <wpg:cNvGrpSpPr/>
                          <wpg:grpSpPr>
                            <a:xfrm>
                              <a:off x="545478" y="2562421"/>
                              <a:ext cx="431239" cy="243014"/>
                              <a:chOff x="545478" y="2429098"/>
                              <a:chExt cx="862732" cy="243014"/>
                            </a:xfrm>
                          </wpg:grpSpPr>
                          <wps:wsp>
                            <wps:cNvPr id="246" name="Straight Connector 246"/>
                            <wps:cNvCnPr>
                              <a:cxnSpLocks/>
                            </wps:cNvCnPr>
                            <wps:spPr>
                              <a:xfrm>
                                <a:off x="545478" y="2643043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7" name="Straight Connector 247"/>
                            <wps:cNvCnPr>
                              <a:cxnSpLocks/>
                            </wps:cNvCnPr>
                            <wps:spPr>
                              <a:xfrm>
                                <a:off x="558666" y="2429098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48" name="Group 248"/>
                          <wpg:cNvGrpSpPr/>
                          <wpg:grpSpPr>
                            <a:xfrm>
                              <a:off x="545477" y="895220"/>
                              <a:ext cx="431239" cy="243014"/>
                              <a:chOff x="545477" y="848642"/>
                              <a:chExt cx="862732" cy="243014"/>
                            </a:xfrm>
                          </wpg:grpSpPr>
                          <wps:wsp>
                            <wps:cNvPr id="249" name="Straight Connector 249"/>
                            <wps:cNvCnPr>
                              <a:cxnSpLocks/>
                            </wps:cNvCnPr>
                            <wps:spPr>
                              <a:xfrm>
                                <a:off x="545477" y="1062587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0" name="Straight Connector 250"/>
                            <wps:cNvCnPr>
                              <a:cxnSpLocks/>
                            </wps:cNvCnPr>
                            <wps:spPr>
                              <a:xfrm>
                                <a:off x="558665" y="848642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1" name="Group 251"/>
                          <wpg:cNvGrpSpPr/>
                          <wpg:grpSpPr>
                            <a:xfrm>
                              <a:off x="552069" y="1317228"/>
                              <a:ext cx="431239" cy="243014"/>
                              <a:chOff x="552069" y="1248693"/>
                              <a:chExt cx="862732" cy="243014"/>
                            </a:xfrm>
                          </wpg:grpSpPr>
                          <wps:wsp>
                            <wps:cNvPr id="252" name="Straight Connector 252"/>
                            <wps:cNvCnPr>
                              <a:cxnSpLocks/>
                            </wps:cNvCnPr>
                            <wps:spPr>
                              <a:xfrm>
                                <a:off x="552069" y="1462638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3" name="Straight Connector 253"/>
                            <wps:cNvCnPr>
                              <a:cxnSpLocks/>
                            </wps:cNvCnPr>
                            <wps:spPr>
                              <a:xfrm>
                                <a:off x="565257" y="1248693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4" name="Group 254"/>
                          <wpg:cNvGrpSpPr/>
                          <wpg:grpSpPr>
                            <a:xfrm>
                              <a:off x="541315" y="2142757"/>
                              <a:ext cx="431239" cy="243014"/>
                              <a:chOff x="541315" y="2031269"/>
                              <a:chExt cx="862732" cy="243014"/>
                            </a:xfrm>
                          </wpg:grpSpPr>
                          <wps:wsp>
                            <wps:cNvPr id="255" name="Straight Connector 255"/>
                            <wps:cNvCnPr>
                              <a:cxnSpLocks/>
                            </wps:cNvCnPr>
                            <wps:spPr>
                              <a:xfrm>
                                <a:off x="541315" y="2245214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6" name="Straight Connector 256"/>
                            <wps:cNvCnPr>
                              <a:cxnSpLocks/>
                            </wps:cNvCnPr>
                            <wps:spPr>
                              <a:xfrm>
                                <a:off x="554503" y="2031269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7" name="Group 257"/>
                          <wpg:cNvGrpSpPr/>
                          <wpg:grpSpPr>
                            <a:xfrm>
                              <a:off x="545476" y="1744889"/>
                              <a:ext cx="431239" cy="243014"/>
                              <a:chOff x="545476" y="1654102"/>
                              <a:chExt cx="862732" cy="243014"/>
                            </a:xfrm>
                          </wpg:grpSpPr>
                          <wps:wsp>
                            <wps:cNvPr id="258" name="Straight Connector 258"/>
                            <wps:cNvCnPr>
                              <a:cxnSpLocks/>
                            </wps:cNvCnPr>
                            <wps:spPr>
                              <a:xfrm>
                                <a:off x="545476" y="1868047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9" name="Straight Connector 259"/>
                            <wps:cNvCnPr>
                              <a:cxnSpLocks/>
                            </wps:cNvCnPr>
                            <wps:spPr>
                              <a:xfrm>
                                <a:off x="558664" y="1654102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0" name="Group 260"/>
                          <wpg:cNvGrpSpPr/>
                          <wpg:grpSpPr>
                            <a:xfrm>
                              <a:off x="551048" y="493461"/>
                              <a:ext cx="431239" cy="243014"/>
                              <a:chOff x="551048" y="467786"/>
                              <a:chExt cx="862732" cy="243014"/>
                            </a:xfrm>
                          </wpg:grpSpPr>
                          <wps:wsp>
                            <wps:cNvPr id="261" name="Straight Connector 261"/>
                            <wps:cNvCnPr>
                              <a:cxnSpLocks/>
                            </wps:cNvCnPr>
                            <wps:spPr>
                              <a:xfrm>
                                <a:off x="551048" y="681731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2" name="Straight Connector 262"/>
                            <wps:cNvCnPr>
                              <a:cxnSpLocks/>
                            </wps:cNvCnPr>
                            <wps:spPr>
                              <a:xfrm>
                                <a:off x="564236" y="467786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3" name="Group 263"/>
                          <wpg:cNvGrpSpPr/>
                          <wpg:grpSpPr>
                            <a:xfrm>
                              <a:off x="541314" y="111677"/>
                              <a:ext cx="431239" cy="229676"/>
                              <a:chOff x="541314" y="111677"/>
                              <a:chExt cx="431239" cy="229676"/>
                            </a:xfrm>
                          </wpg:grpSpPr>
                          <wps:wsp>
                            <wps:cNvPr id="264" name="Straight Connector 264"/>
                            <wps:cNvCnPr>
                              <a:cxnSpLocks/>
                            </wps:cNvCnPr>
                            <wps:spPr>
                              <a:xfrm rot="10800000">
                                <a:off x="541314" y="133658"/>
                                <a:ext cx="431239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5" name="Straight Connector 265"/>
                            <wps:cNvCnPr>
                              <a:cxnSpLocks/>
                            </wps:cNvCnPr>
                            <wps:spPr>
                              <a:xfrm rot="10800000">
                                <a:off x="561251" y="111677"/>
                                <a:ext cx="0" cy="229676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6" name="Group 266"/>
                          <wpg:cNvGrpSpPr/>
                          <wpg:grpSpPr>
                            <a:xfrm>
                              <a:off x="541313" y="2990080"/>
                              <a:ext cx="431239" cy="243014"/>
                              <a:chOff x="541313" y="2834506"/>
                              <a:chExt cx="862732" cy="243014"/>
                            </a:xfrm>
                          </wpg:grpSpPr>
                          <wps:wsp>
                            <wps:cNvPr id="267" name="Straight Connector 267"/>
                            <wps:cNvCnPr>
                              <a:cxnSpLocks/>
                            </wps:cNvCnPr>
                            <wps:spPr>
                              <a:xfrm>
                                <a:off x="541313" y="3048451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8" name="Straight Connector 268"/>
                            <wps:cNvCnPr>
                              <a:cxnSpLocks/>
                            </wps:cNvCnPr>
                            <wps:spPr>
                              <a:xfrm>
                                <a:off x="554500" y="2834506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69" name="TextBox 108"/>
                          <wps:cNvSpPr txBox="1"/>
                          <wps:spPr>
                            <a:xfrm>
                              <a:off x="0" y="666891"/>
                              <a:ext cx="462280" cy="14190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FF6C827" w14:textId="77777777" w:rsidR="00090124" w:rsidRPr="00766740" w:rsidRDefault="00090124" w:rsidP="00090124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76674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>Distillation Column</w:t>
                                </w:r>
                              </w:p>
                            </w:txbxContent>
                          </wps:txbx>
                          <wps:bodyPr vert="vert270" wrap="square" rtlCol="0">
                            <a:noAutofit/>
                          </wps:bodyPr>
                        </wps:wsp>
                        <wps:wsp>
                          <wps:cNvPr id="270" name="Straight Connector 270"/>
                          <wps:cNvCnPr>
                            <a:cxnSpLocks/>
                          </wps:cNvCnPr>
                          <wps:spPr>
                            <a:xfrm flipH="1" flipV="1">
                              <a:off x="127980" y="2210486"/>
                              <a:ext cx="229942" cy="8673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271" name="Graphic 116" descr="Fue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2687" y="1990861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2" name="Graphic 118" descr="Coin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3106" y="2086233"/>
                              <a:ext cx="334381" cy="33438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3" name="Graphic 120" descr="Rubber duck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30929" y="808227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4" name="Graphic 122" descr="Water Bottl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19510" y="761915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5" name="Graphic 124" descr="Fork In Roa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7"/>
                                </a:ext>
                              </a:extLst>
                            </a:blip>
                            <a:srcRect l="4988" t="48073" r="-2"/>
                            <a:stretch/>
                          </pic:blipFill>
                          <pic:spPr>
                            <a:xfrm>
                              <a:off x="1068974" y="3056511"/>
                              <a:ext cx="420253" cy="2296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6" name="Graphic 126" descr="Car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505" y="404728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7" name="Graphic 128" descr="Factory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506" y="2465980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8" name="Graphic 130" descr="Truck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954" y="1588962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9" name="Graphic 132" descr="Take Off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5467" y="1235263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80" name="Graphic 138" descr="Lantern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9771" y="0"/>
                            <a:ext cx="449529" cy="44952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B8B628" id="Group 139" o:spid="_x0000_s1036" style="position:absolute;left:0;text-align:left;margin-left:301.85pt;margin-top:.75pt;width:120.15pt;height:218pt;z-index:251683840;mso-position-horizontal-relative:margin;mso-width-relative:margin;mso-height-relative:margin" coordsize="17674,328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">
                <v:group id="Group 242" o:spid="_x0000_s1037" style="position:absolute;top:1116;width:17674;height:31745" coordorigin=",1116" coordsize="17674,3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XkM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">
                  <v:shapetype id="_x0000_t22" coordsize="21600,21600" o:spt="22" adj="5400" path="m10800,qx0@1l0@2qy10800,21600,21600@2l21600@1qy10800,xem0@1qy10800@0,21600@1nfe">
                    <v:formulas>
                      <v:f eqn="val #0"/>
                      <v:f eqn="prod #0 1 2"/>
                      <v:f eqn="sum height 0 @1"/>
                    </v:formulas>
                    <v:path o:extrusionok="f" gradientshapeok="t" o:connecttype="custom" o:connectlocs="10800,@0;10800,0;0,10800;10800,21600;21600,10800" o:connectangles="270,270,180,90,0" textboxrect="0,@0,21600,@2"/>
                    <v:handles>
                      <v:h position="center,#0" yrange="0,10800"/>
                    </v:handles>
                    <o:complex v:ext="view"/>
                  </v:shapetype>
                  <v:shape id="Cylinder 243" o:spid="_x0000_s1038" type="#_x0000_t22" style="position:absolute;left:3557;top:5703;width:4312;height:24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" adj="940" fillcolor="#a8d08d [1945]" stroked="f" strokeweight="1pt">
                    <v:stroke joinstyle="miter"/>
                  </v:shape>
                  <v:shapetype id="_x0000_t135" coordsize="21600,21600" o:spt="135" path="m10800,qx21600,10800,10800,21600l,21600,,xe">
                    <v:stroke joinstyle="miter"/>
                    <v:path gradientshapeok="t" o:connecttype="rect" textboxrect="0,3163,18437,18437"/>
                  </v:shapetype>
                  <v:shape id="Flowchart: Delay 244" o:spid="_x0000_s1039" type="#_x0000_t135" style="position:absolute;left:2485;top:4471;width:6436;height:433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" fillcolor="#a8d08d [1945]" stroked="f" strokeweight="1pt"/>
                  <v:group id="Group 245" o:spid="_x0000_s1040" style="position:absolute;left:5454;top:25624;width:4313;height:2430" coordorigin="5454,24290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  <v:line id="Straight Connector 246" o:spid="_x0000_s1041" style="position:absolute;visibility:visible;mso-wrap-style:square" from="5454,26430" to="14082,26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47" o:spid="_x0000_s1042" style="position:absolute;visibility:visible;mso-wrap-style:square" from="5586,24290" to="5586,26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48" o:spid="_x0000_s1043" style="position:absolute;left:5454;top:8952;width:4313;height:2430" coordorigin="5454,8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U7m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">
                    <v:line id="Straight Connector 249" o:spid="_x0000_s1044" style="position:absolute;visibility:visible;mso-wrap-style:square" from="5454,10625" to="14082,10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50" o:spid="_x0000_s1045" style="position:absolute;visibility:visible;mso-wrap-style:square" from="5586,8486" to="5586,10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" strokecolor="#70ad47 [3209]" strokeweight="4.5pt">
                      <v:stroke joinstyle="miter"/>
                      <o:lock v:ext="edit" shapetype="f"/>
                    </v:line>
                  </v:group>
                  <v:group id="Group 251" o:spid="_x0000_s1046" style="position:absolute;left:5520;top:13172;width:4313;height:2430" coordorigin="5520,12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  <v:line id="Straight Connector 252" o:spid="_x0000_s1047" style="position:absolute;visibility:visible;mso-wrap-style:square" from="5520,14626" to="14148,14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53" o:spid="_x0000_s1048" style="position:absolute;visibility:visible;mso-wrap-style:square" from="5652,12486" to="5652,14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54" o:spid="_x0000_s1049" style="position:absolute;left:5413;top:21427;width:4312;height:2430" coordorigin="5413,20312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dI+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kL/B7JhwBuf4BAAD//wMAUEsBAi0AFAAGAAgAAAAhANvh9svuAAAAhQEAABMAAAAAAAAA&#10;AAAAAAAAAAAAAFtDb250ZW50X1R5cGVzXS54bWxQSwECLQAUAAYACAAAACEAWvQsW78AAAAVAQAA&#10;CwAAAAAAAAAAAAAAAAAfAQAAX3JlbHMvLnJlbHNQSwECLQAUAAYACAAAACEA/GnSPsYAAADcAAAA&#10;DwAAAAAAAAAAAAAAAAAHAgAAZHJzL2Rvd25yZXYueG1sUEsFBgAAAAADAAMAtwAAAPoCAAAAAA==&#10;">
                    <v:line id="Straight Connector 255" o:spid="_x0000_s1050" style="position:absolute;visibility:visible;mso-wrap-style:square" from="5413,22452" to="14040,22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56" o:spid="_x0000_s1051" style="position:absolute;visibility:visible;mso-wrap-style:square" from="5545,20312" to="5545,22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</v:group>
                  <v:group id="Group 257" o:spid="_x0000_s1052" style="position:absolute;left:5454;top:17448;width:4313;height:2431" coordorigin="5454,16541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  <v:line id="Straight Connector 258" o:spid="_x0000_s1053" style="position:absolute;visibility:visible;mso-wrap-style:square" from="5454,18680" to="14082,18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" strokecolor="#70ad47 [3209]" strokeweight="4.5pt">
                      <v:stroke joinstyle="miter"/>
                      <o:lock v:ext="edit" shapetype="f"/>
                    </v:line>
                    <v:line id="Straight Connector 259" o:spid="_x0000_s1054" style="position:absolute;visibility:visible;mso-wrap-style:square" from="5586,16541" to="5586,18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60" o:spid="_x0000_s1055" style="position:absolute;left:5510;top:4934;width:4312;height:2430" coordorigin="5510,4677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h6A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mB/OhCMgtw8AAAD//wMAUEsBAi0AFAAGAAgAAAAhANvh9svuAAAAhQEAABMAAAAAAAAAAAAA&#10;AAAAAAAAAFtDb250ZW50X1R5cGVzXS54bWxQSwECLQAUAAYACAAAACEAWvQsW78AAAAVAQAACwAA&#10;AAAAAAAAAAAAAAAfAQAAX3JlbHMvLnJlbHNQSwECLQAUAAYACAAAACEATT4egMMAAADcAAAADwAA&#10;AAAAAAAAAAAAAAAHAgAAZHJzL2Rvd25yZXYueG1sUEsFBgAAAAADAAMAtwAAAPcCAAAAAA==&#10;">
                    <v:line id="Straight Connector 261" o:spid="_x0000_s1056" style="position:absolute;visibility:visible;mso-wrap-style:square" from="5510,6817" to="14137,6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62" o:spid="_x0000_s1057" style="position:absolute;visibility:visible;mso-wrap-style:square" from="5642,4677" to="5642,7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63" o:spid="_x0000_s1058" style="position:absolute;left:5413;top:1116;width:4312;height:2297" coordorigin="5413,1116" coordsize="4312,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  <v:line id="Straight Connector 264" o:spid="_x0000_s1059" style="position:absolute;rotation:180;visibility:visible;mso-wrap-style:square" from="5413,1336" to="9725,1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" strokecolor="#70ad47 [3209]" strokeweight="4.5pt">
                      <v:stroke joinstyle="miter"/>
                      <o:lock v:ext="edit" shapetype="f"/>
                    </v:line>
                    <v:line id="Straight Connector 265" o:spid="_x0000_s1060" style="position:absolute;rotation:180;visibility:visible;mso-wrap-style:square" from="5612,1116" to="5612,3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" strokecolor="#70ad47 [3209]" strokeweight="4.5pt">
                      <v:stroke joinstyle="miter"/>
                      <o:lock v:ext="edit" shapetype="f"/>
                    </v:line>
                  </v:group>
                  <v:group id="Group 266" o:spid="_x0000_s1061" style="position:absolute;left:5413;top:29900;width:4312;height:2430" coordorigin="5413,28345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Nv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ZLA60w4AnLxBwAA//8DAFBLAQItABQABgAIAAAAIQDb4fbL7gAAAIUBAAATAAAAAAAAAAAA&#10;AAAAAAAAAABbQ29udGVudF9UeXBlc10ueG1sUEsBAi0AFAAGAAgAAAAhAFr0LFu/AAAAFQEAAAsA&#10;AAAAAAAAAAAAAAAAHwEAAF9yZWxzLy5yZWxzUEsBAi0AFAAGAAgAAAAhAK2bI2/EAAAA3AAAAA8A&#10;AAAAAAAAAAAAAAAABwIAAGRycy9kb3ducmV2LnhtbFBLBQYAAAAAAwADALcAAAD4AgAAAAA=&#10;">
                    <v:line id="Straight Connector 267" o:spid="_x0000_s1062" style="position:absolute;visibility:visible;mso-wrap-style:square" from="5413,30484" to="14040,30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68" o:spid="_x0000_s1063" style="position:absolute;visibility:visible;mso-wrap-style:square" from="5545,28345" to="5545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" strokecolor="#70ad47 [3209]" strokeweight="4.5pt">
                      <v:stroke joinstyle="miter"/>
                      <o:lock v:ext="edit" shapetype="f"/>
                    </v:line>
                  </v:group>
                  <v:shape id="TextBox 108" o:spid="_x0000_s1064" type="#_x0000_t202" style="position:absolute;top:6668;width:4622;height:1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" filled="f" stroked="f">
                    <v:textbox style="layout-flow:vertical;mso-layout-flow-alt:bottom-to-top">
                      <w:txbxContent>
                        <w:p w14:paraId="2FF6C827" w14:textId="77777777" w:rsidR="00090124" w:rsidRPr="00766740" w:rsidRDefault="00090124" w:rsidP="00090124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766740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Distillation Column</w:t>
                          </w:r>
                        </w:p>
                      </w:txbxContent>
                    </v:textbox>
                  </v:shape>
                  <v:line id="Straight Connector 270" o:spid="_x0000_s1065" style="position:absolute;flip:x y;visibility:visible;mso-wrap-style:square" from="1279,22104" to="3579,22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116" o:spid="_x0000_s1066" type="#_x0000_t75" alt="Fuel" style="position:absolute;left:10526;top:19908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">
                    <v:imagedata r:id="rId28" o:title="Fuel"/>
                    <v:path arrowok="t"/>
                  </v:shape>
                  <v:shape id="Graphic 118" o:spid="_x0000_s1067" type="#_x0000_t75" alt="Coins" style="position:absolute;left:14331;top:20862;width:3343;height:3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">
                    <v:imagedata r:id="rId29" o:title="Coins"/>
                    <v:path arrowok="t"/>
                  </v:shape>
                  <v:shape id="Graphic 120" o:spid="_x0000_s1068" type="#_x0000_t75" alt="Rubber duck" style="position:absolute;left:12309;top:8082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">
                    <v:imagedata r:id="rId30" o:title="Rubber duck"/>
                    <v:path arrowok="t"/>
                  </v:shape>
                  <v:shape id="Graphic 122" o:spid="_x0000_s1069" type="#_x0000_t75" alt="Water Bottle" style="position:absolute;left:9195;top:761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">
                    <v:imagedata r:id="rId31" o:title="Water Bottle"/>
                    <v:path arrowok="t"/>
                  </v:shape>
                  <v:shape id="Graphic 124" o:spid="_x0000_s1070" type="#_x0000_t75" alt="Fork In Road" style="position:absolute;left:10689;top:30565;width:4203;height:2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">
                    <v:imagedata r:id="rId32" o:title="Fork In Road" croptop="31505f" cropleft="3269f" cropright="-1f"/>
                    <v:path arrowok="t"/>
                  </v:shape>
                  <v:shape id="Graphic 126" o:spid="_x0000_s1071" type="#_x0000_t75" alt="Car" style="position:absolute;left:10595;top:4047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">
                    <v:imagedata r:id="rId33" o:title="Car"/>
                    <v:path arrowok="t"/>
                  </v:shape>
                  <v:shape id="Graphic 128" o:spid="_x0000_s1072" type="#_x0000_t75" alt="Factory" style="position:absolute;left:10595;top:2465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">
                    <v:imagedata r:id="rId34" o:title="Factory"/>
                    <v:path arrowok="t"/>
                  </v:shape>
                  <v:shape id="Graphic 130" o:spid="_x0000_s1073" type="#_x0000_t75" alt="Truck" style="position:absolute;left:10599;top:1588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">
                    <v:imagedata r:id="rId35" o:title="Truck"/>
                    <v:path arrowok="t"/>
                  </v:shape>
                  <v:shape id="Graphic 132" o:spid="_x0000_s1074" type="#_x0000_t75" alt="Take Off" style="position:absolute;left:10554;top:12352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">
                    <v:imagedata r:id="rId36" o:title="Take Off"/>
                    <v:path arrowok="t"/>
                  </v:shape>
                </v:group>
                <v:shape id="Graphic 138" o:spid="_x0000_s1075" type="#_x0000_t75" alt="Lantern" style="position:absolute;left:10497;width:4496;height:4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">
                  <v:imagedata r:id="rId37" o:title="Lantern"/>
                  <v:path arrowok="t"/>
                </v:shape>
                <w10:wrap anchorx="margin"/>
              </v:group>
            </w:pict>
          </mc:Fallback>
        </mc:AlternateContent>
      </w:r>
      <w:r w:rsidR="00A86118" w:rsidRPr="00090124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4A278AF7" wp14:editId="52116AD1">
                <wp:simplePos x="0" y="0"/>
                <wp:positionH relativeFrom="page">
                  <wp:posOffset>5885815</wp:posOffset>
                </wp:positionH>
                <wp:positionV relativeFrom="paragraph">
                  <wp:posOffset>9525</wp:posOffset>
                </wp:positionV>
                <wp:extent cx="1038225" cy="2823210"/>
                <wp:effectExtent l="0" t="0" r="9525" b="0"/>
                <wp:wrapTight wrapText="bothSides">
                  <wp:wrapPolygon edited="0">
                    <wp:start x="0" y="0"/>
                    <wp:lineTo x="0" y="21425"/>
                    <wp:lineTo x="21402" y="21425"/>
                    <wp:lineTo x="21402" y="0"/>
                    <wp:lineTo x="0" y="0"/>
                  </wp:wrapPolygon>
                </wp:wrapTight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2823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494E51" w14:textId="2DE37BEC" w:rsidR="00B45C0B" w:rsidRPr="00A86118" w:rsidRDefault="00090124" w:rsidP="004B182F">
                            <w:pPr>
                              <w:shd w:val="clear" w:color="auto" w:fill="F2F2F2" w:themeFill="background1" w:themeFillShade="F2"/>
                              <w:spacing w:after="200"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A86118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Gas</w:t>
                            </w:r>
                          </w:p>
                          <w:p w14:paraId="0A212C44" w14:textId="2DFB16A7" w:rsidR="00090124" w:rsidRPr="00A86118" w:rsidRDefault="00B45C0B" w:rsidP="004B182F">
                            <w:pPr>
                              <w:shd w:val="clear" w:color="auto" w:fill="F2F2F2" w:themeFill="background1" w:themeFillShade="F2"/>
                              <w:spacing w:after="200"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Petrol</w:t>
                            </w:r>
                          </w:p>
                          <w:p w14:paraId="35ABF0AA" w14:textId="77777777" w:rsidR="00090124" w:rsidRPr="00A86118" w:rsidRDefault="00090124" w:rsidP="004B182F">
                            <w:pPr>
                              <w:shd w:val="clear" w:color="auto" w:fill="F2F2F2" w:themeFill="background1" w:themeFillShade="F2"/>
                              <w:spacing w:after="200"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A86118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Naphtha</w:t>
                            </w:r>
                          </w:p>
                          <w:p w14:paraId="203C79EF" w14:textId="77777777" w:rsidR="00090124" w:rsidRPr="00A86118" w:rsidRDefault="00090124" w:rsidP="004B182F">
                            <w:pPr>
                              <w:shd w:val="clear" w:color="auto" w:fill="F2F2F2" w:themeFill="background1" w:themeFillShade="F2"/>
                              <w:spacing w:after="200"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A86118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Kerosene</w:t>
                            </w:r>
                          </w:p>
                          <w:p w14:paraId="4B1E86F0" w14:textId="38074403" w:rsidR="00090124" w:rsidRPr="00A86118" w:rsidRDefault="00C2038C" w:rsidP="004B182F">
                            <w:pPr>
                              <w:shd w:val="clear" w:color="auto" w:fill="F2F2F2" w:themeFill="background1" w:themeFillShade="F2"/>
                              <w:spacing w:after="200"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Diesel</w:t>
                            </w:r>
                          </w:p>
                          <w:p w14:paraId="6D2B791B" w14:textId="77777777" w:rsidR="00090124" w:rsidRPr="00A86118" w:rsidRDefault="00090124" w:rsidP="004B182F">
                            <w:pPr>
                              <w:shd w:val="clear" w:color="auto" w:fill="F2F2F2" w:themeFill="background1" w:themeFillShade="F2"/>
                              <w:spacing w:after="200"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A86118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Lubricating oil</w:t>
                            </w:r>
                          </w:p>
                          <w:p w14:paraId="37D1EB6F" w14:textId="77777777" w:rsidR="00090124" w:rsidRPr="00A86118" w:rsidRDefault="00090124" w:rsidP="004B182F">
                            <w:pPr>
                              <w:shd w:val="clear" w:color="auto" w:fill="F2F2F2" w:themeFill="background1" w:themeFillShade="F2"/>
                              <w:spacing w:after="200"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A86118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Fuel oil</w:t>
                            </w:r>
                          </w:p>
                          <w:p w14:paraId="0B41C716" w14:textId="77777777" w:rsidR="00090124" w:rsidRPr="00A86118" w:rsidRDefault="00090124" w:rsidP="004B182F">
                            <w:pPr>
                              <w:shd w:val="clear" w:color="auto" w:fill="F2F2F2" w:themeFill="background1" w:themeFillShade="F2"/>
                              <w:spacing w:after="200"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A86118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Bitumen</w:t>
                            </w:r>
                          </w:p>
                          <w:p w14:paraId="757F4E96" w14:textId="77777777" w:rsidR="00090124" w:rsidRPr="00A86118" w:rsidRDefault="00090124" w:rsidP="00090124">
                            <w:pPr>
                              <w:rPr>
                                <w:rFonts w:ascii="Arial" w:hAnsi="Arial" w:cs="Arial"/>
                                <w:color w:val="0070C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78AF7" id="Text Box 39" o:spid="_x0000_s1076" type="#_x0000_t202" style="position:absolute;left:0;text-align:left;margin-left:463.45pt;margin-top:.75pt;width:81.75pt;height:222.3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" stroked="f">
                <v:textbox>
                  <w:txbxContent>
                    <w:p w14:paraId="13494E51" w14:textId="2DE37BEC" w:rsidR="00B45C0B" w:rsidRPr="00A86118" w:rsidRDefault="00090124" w:rsidP="004B182F">
                      <w:pPr>
                        <w:shd w:val="clear" w:color="auto" w:fill="F2F2F2" w:themeFill="background1" w:themeFillShade="F2"/>
                        <w:spacing w:after="200"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A86118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Gas</w:t>
                      </w:r>
                    </w:p>
                    <w:p w14:paraId="0A212C44" w14:textId="2DFB16A7" w:rsidR="00090124" w:rsidRPr="00A86118" w:rsidRDefault="00B45C0B" w:rsidP="004B182F">
                      <w:pPr>
                        <w:shd w:val="clear" w:color="auto" w:fill="F2F2F2" w:themeFill="background1" w:themeFillShade="F2"/>
                        <w:spacing w:after="200"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Petrol</w:t>
                      </w:r>
                    </w:p>
                    <w:p w14:paraId="35ABF0AA" w14:textId="77777777" w:rsidR="00090124" w:rsidRPr="00A86118" w:rsidRDefault="00090124" w:rsidP="004B182F">
                      <w:pPr>
                        <w:shd w:val="clear" w:color="auto" w:fill="F2F2F2" w:themeFill="background1" w:themeFillShade="F2"/>
                        <w:spacing w:after="200"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A86118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Naphtha</w:t>
                      </w:r>
                    </w:p>
                    <w:p w14:paraId="203C79EF" w14:textId="77777777" w:rsidR="00090124" w:rsidRPr="00A86118" w:rsidRDefault="00090124" w:rsidP="004B182F">
                      <w:pPr>
                        <w:shd w:val="clear" w:color="auto" w:fill="F2F2F2" w:themeFill="background1" w:themeFillShade="F2"/>
                        <w:spacing w:after="200"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A86118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Kerosene</w:t>
                      </w:r>
                    </w:p>
                    <w:p w14:paraId="4B1E86F0" w14:textId="38074403" w:rsidR="00090124" w:rsidRPr="00A86118" w:rsidRDefault="00C2038C" w:rsidP="004B182F">
                      <w:pPr>
                        <w:shd w:val="clear" w:color="auto" w:fill="F2F2F2" w:themeFill="background1" w:themeFillShade="F2"/>
                        <w:spacing w:after="200"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Diesel</w:t>
                      </w:r>
                    </w:p>
                    <w:p w14:paraId="6D2B791B" w14:textId="77777777" w:rsidR="00090124" w:rsidRPr="00A86118" w:rsidRDefault="00090124" w:rsidP="004B182F">
                      <w:pPr>
                        <w:shd w:val="clear" w:color="auto" w:fill="F2F2F2" w:themeFill="background1" w:themeFillShade="F2"/>
                        <w:spacing w:after="200"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A86118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Lubricating oil</w:t>
                      </w:r>
                    </w:p>
                    <w:p w14:paraId="37D1EB6F" w14:textId="77777777" w:rsidR="00090124" w:rsidRPr="00A86118" w:rsidRDefault="00090124" w:rsidP="004B182F">
                      <w:pPr>
                        <w:shd w:val="clear" w:color="auto" w:fill="F2F2F2" w:themeFill="background1" w:themeFillShade="F2"/>
                        <w:spacing w:after="200"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A86118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Fuel oil</w:t>
                      </w:r>
                    </w:p>
                    <w:p w14:paraId="0B41C716" w14:textId="77777777" w:rsidR="00090124" w:rsidRPr="00A86118" w:rsidRDefault="00090124" w:rsidP="004B182F">
                      <w:pPr>
                        <w:shd w:val="clear" w:color="auto" w:fill="F2F2F2" w:themeFill="background1" w:themeFillShade="F2"/>
                        <w:spacing w:after="200"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A86118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Bitumen</w:t>
                      </w:r>
                    </w:p>
                    <w:p w14:paraId="757F4E96" w14:textId="77777777" w:rsidR="00090124" w:rsidRPr="00A86118" w:rsidRDefault="00090124" w:rsidP="00090124">
                      <w:pPr>
                        <w:rPr>
                          <w:rFonts w:ascii="Arial" w:hAnsi="Arial" w:cs="Arial"/>
                          <w:color w:val="0070C0"/>
                        </w:rPr>
                      </w:pP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4B2AD1">
        <w:rPr>
          <w:rFonts w:ascii="Arial" w:hAnsi="Arial" w:cs="Arial"/>
        </w:rPr>
        <w:t>Place the correct fraction into the correct box.</w:t>
      </w:r>
    </w:p>
    <w:p w14:paraId="1ED84EFC" w14:textId="720410F1" w:rsidR="004B2AD1" w:rsidRDefault="004B2AD1" w:rsidP="004B2AD1">
      <w:pPr>
        <w:pStyle w:val="ListParagraph"/>
        <w:rPr>
          <w:rFonts w:ascii="Arial" w:hAnsi="Arial" w:cs="Arial"/>
        </w:rPr>
      </w:pPr>
    </w:p>
    <w:p w14:paraId="210AD3C1" w14:textId="77777777" w:rsidR="00090124" w:rsidRDefault="00090124" w:rsidP="004B2AD1">
      <w:pPr>
        <w:pStyle w:val="ListParagraph"/>
        <w:rPr>
          <w:rFonts w:ascii="Arial" w:hAnsi="Arial" w:cs="Arial"/>
        </w:rPr>
      </w:pPr>
    </w:p>
    <w:p w14:paraId="6B5AD9C2" w14:textId="1E77786A" w:rsidR="004B2AD1" w:rsidRPr="00090124" w:rsidRDefault="004B2AD1" w:rsidP="00343DAC">
      <w:pPr>
        <w:pStyle w:val="ListParagraph"/>
        <w:spacing w:line="480" w:lineRule="auto"/>
        <w:rPr>
          <w:rFonts w:ascii="Arial" w:hAnsi="Arial" w:cs="Arial"/>
        </w:rPr>
      </w:pPr>
      <w:r w:rsidRPr="00090124">
        <w:rPr>
          <w:rFonts w:ascii="Arial" w:hAnsi="Arial" w:cs="Arial"/>
        </w:rPr>
        <w:t>Bitumen</w:t>
      </w:r>
    </w:p>
    <w:p w14:paraId="1760DADE" w14:textId="63C530A9" w:rsidR="004B2AD1" w:rsidRPr="00090124" w:rsidRDefault="004B2AD1" w:rsidP="00343DAC">
      <w:pPr>
        <w:pStyle w:val="ListParagraph"/>
        <w:spacing w:line="480" w:lineRule="auto"/>
        <w:rPr>
          <w:rFonts w:ascii="Arial" w:hAnsi="Arial" w:cs="Arial"/>
        </w:rPr>
      </w:pPr>
      <w:r w:rsidRPr="00090124">
        <w:rPr>
          <w:rFonts w:ascii="Arial" w:hAnsi="Arial" w:cs="Arial"/>
        </w:rPr>
        <w:t>Lubricating oil</w:t>
      </w:r>
    </w:p>
    <w:p w14:paraId="79B945FF" w14:textId="77777777" w:rsidR="004B2AD1" w:rsidRPr="00090124" w:rsidRDefault="004B2AD1" w:rsidP="00343DAC">
      <w:pPr>
        <w:pStyle w:val="ListParagraph"/>
        <w:spacing w:line="480" w:lineRule="auto"/>
        <w:rPr>
          <w:rFonts w:ascii="Arial" w:hAnsi="Arial" w:cs="Arial"/>
        </w:rPr>
      </w:pPr>
      <w:r w:rsidRPr="00090124">
        <w:rPr>
          <w:rFonts w:ascii="Arial" w:hAnsi="Arial" w:cs="Arial"/>
        </w:rPr>
        <w:t>Naphtha</w:t>
      </w:r>
    </w:p>
    <w:p w14:paraId="53BF2F30" w14:textId="58FFF1A2" w:rsidR="004B2AD1" w:rsidRPr="00090124" w:rsidRDefault="00C2038C" w:rsidP="00343DAC">
      <w:pPr>
        <w:pStyle w:val="ListParagraph"/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Petrol</w:t>
      </w:r>
    </w:p>
    <w:p w14:paraId="68821F79" w14:textId="3D5FEBD5" w:rsidR="004B2AD1" w:rsidRPr="00090124" w:rsidRDefault="004B2AD1" w:rsidP="00343DAC">
      <w:pPr>
        <w:pStyle w:val="ListParagraph"/>
        <w:spacing w:line="480" w:lineRule="auto"/>
        <w:rPr>
          <w:rFonts w:ascii="Arial" w:hAnsi="Arial" w:cs="Arial"/>
        </w:rPr>
      </w:pPr>
      <w:r w:rsidRPr="00090124">
        <w:rPr>
          <w:rFonts w:ascii="Arial" w:hAnsi="Arial" w:cs="Arial"/>
        </w:rPr>
        <w:t>Gas</w:t>
      </w:r>
    </w:p>
    <w:p w14:paraId="62FE5965" w14:textId="37857A43" w:rsidR="004B2AD1" w:rsidRPr="00090124" w:rsidRDefault="004B2AD1" w:rsidP="00343DAC">
      <w:pPr>
        <w:pStyle w:val="ListParagraph"/>
        <w:spacing w:line="480" w:lineRule="auto"/>
        <w:rPr>
          <w:rFonts w:ascii="Arial" w:hAnsi="Arial" w:cs="Arial"/>
        </w:rPr>
      </w:pPr>
      <w:r w:rsidRPr="00090124">
        <w:rPr>
          <w:rFonts w:ascii="Arial" w:hAnsi="Arial" w:cs="Arial"/>
        </w:rPr>
        <w:t>Kerosene</w:t>
      </w:r>
    </w:p>
    <w:p w14:paraId="52B85BDF" w14:textId="4BBFBEBD" w:rsidR="004B2AD1" w:rsidRPr="00090124" w:rsidRDefault="00C2038C" w:rsidP="00343DAC">
      <w:pPr>
        <w:pStyle w:val="ListParagraph"/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iesel </w:t>
      </w:r>
    </w:p>
    <w:p w14:paraId="05A94E3C" w14:textId="36F20CE6" w:rsidR="004B2AD1" w:rsidRPr="00090124" w:rsidRDefault="004B182F" w:rsidP="00343DAC">
      <w:pPr>
        <w:pStyle w:val="ListParagraph"/>
        <w:spacing w:line="480" w:lineRule="auto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1" locked="0" layoutInCell="1" allowOverlap="1" wp14:anchorId="24E41A55" wp14:editId="3621B156">
                <wp:simplePos x="0" y="0"/>
                <wp:positionH relativeFrom="margin">
                  <wp:posOffset>4150995</wp:posOffset>
                </wp:positionH>
                <wp:positionV relativeFrom="paragraph">
                  <wp:posOffset>451485</wp:posOffset>
                </wp:positionV>
                <wp:extent cx="2167255" cy="228600"/>
                <wp:effectExtent l="0" t="0" r="444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03E288" w14:textId="77777777" w:rsidR="00B45C0B" w:rsidRPr="008659A8" w:rsidRDefault="00B45C0B" w:rsidP="00B45C0B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International bunch / adapted from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Shutterstock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41A55" id="_x0000_s1077" type="#_x0000_t202" style="position:absolute;left:0;text-align:left;margin-left:326.85pt;margin-top:35.55pt;width:170.65pt;height:18pt;z-index:-2516275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" stroked="f">
                <v:textbox>
                  <w:txbxContent>
                    <w:p w14:paraId="1A03E288" w14:textId="77777777" w:rsidR="00B45C0B" w:rsidRPr="008659A8" w:rsidRDefault="00B45C0B" w:rsidP="00B45C0B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International bunch / adapted from </w:t>
                      </w:r>
                      <w:proofErr w:type="spellStart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Shutterstock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4B2AD1" w:rsidRPr="00090124">
        <w:rPr>
          <w:rFonts w:ascii="Arial" w:hAnsi="Arial" w:cs="Arial"/>
        </w:rPr>
        <w:t>Fuel oil</w:t>
      </w:r>
    </w:p>
    <w:p w14:paraId="7F5AEE93" w14:textId="1D41CA02" w:rsidR="00090124" w:rsidRDefault="00090124">
      <w:pPr>
        <w:rPr>
          <w:rFonts w:ascii="Arial" w:hAnsi="Arial" w:cs="Arial"/>
          <w:b/>
          <w:bCs/>
        </w:rPr>
      </w:pPr>
    </w:p>
    <w:p w14:paraId="29722E55" w14:textId="77777777" w:rsidR="004B182F" w:rsidRDefault="004B182F" w:rsidP="004B182F">
      <w:pPr>
        <w:pStyle w:val="Question"/>
        <w:numPr>
          <w:ilvl w:val="0"/>
          <w:numId w:val="2"/>
        </w:numPr>
        <w:spacing w:before="0"/>
      </w:pPr>
      <w:r>
        <w:t>There are gradual trends seen in the properties of each fraction moving up the fractionating column.</w:t>
      </w:r>
    </w:p>
    <w:p w14:paraId="06AB0CF4" w14:textId="793A2CC7" w:rsidR="004B2AD1" w:rsidRDefault="00090124" w:rsidP="00CE0B54">
      <w:pPr>
        <w:pStyle w:val="Questioncontext"/>
      </w:pPr>
      <w:r w:rsidRPr="0009012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9FFECD0" wp14:editId="6EEC3F0F">
                <wp:simplePos x="0" y="0"/>
                <wp:positionH relativeFrom="column">
                  <wp:posOffset>5327015</wp:posOffset>
                </wp:positionH>
                <wp:positionV relativeFrom="paragraph">
                  <wp:posOffset>435619</wp:posOffset>
                </wp:positionV>
                <wp:extent cx="190500" cy="2047875"/>
                <wp:effectExtent l="19050" t="19050" r="38100" b="28575"/>
                <wp:wrapNone/>
                <wp:docPr id="11" name="Arrow: U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047875"/>
                        </a:xfrm>
                        <a:prstGeom prst="upArrow">
                          <a:avLst/>
                        </a:prstGeom>
                        <a:solidFill>
                          <a:schemeClr val="accent6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9458F55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11" o:spid="_x0000_s1026" type="#_x0000_t68" style="position:absolute;margin-left:419.45pt;margin-top:34.3pt;width:15pt;height:161.2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" adj="1005" fillcolor="#70ad47 [3209]" strokecolor="#70ad47 [3209]" strokeweight="1pt"/>
            </w:pict>
          </mc:Fallback>
        </mc:AlternateContent>
      </w:r>
      <w:r w:rsidRPr="00090124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6C19823E" wp14:editId="45CE28A8">
                <wp:simplePos x="0" y="0"/>
                <wp:positionH relativeFrom="column">
                  <wp:posOffset>5483225</wp:posOffset>
                </wp:positionH>
                <wp:positionV relativeFrom="paragraph">
                  <wp:posOffset>313690</wp:posOffset>
                </wp:positionV>
                <wp:extent cx="643890" cy="2302510"/>
                <wp:effectExtent l="0" t="19050" r="41910" b="4064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90" cy="2302510"/>
                          <a:chOff x="0" y="111677"/>
                          <a:chExt cx="983308" cy="3121417"/>
                        </a:xfrm>
                      </wpg:grpSpPr>
                      <wps:wsp>
                        <wps:cNvPr id="13" name="Cylinder 13"/>
                        <wps:cNvSpPr/>
                        <wps:spPr>
                          <a:xfrm>
                            <a:off x="355736" y="570382"/>
                            <a:ext cx="431238" cy="2476783"/>
                          </a:xfrm>
                          <a:prstGeom prst="can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Flowchart: Delay 14"/>
                        <wps:cNvSpPr/>
                        <wps:spPr>
                          <a:xfrm rot="16200000">
                            <a:off x="248496" y="447191"/>
                            <a:ext cx="643672" cy="433290"/>
                          </a:xfrm>
                          <a:prstGeom prst="flowChartDelay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oup 15"/>
                        <wpg:cNvGrpSpPr/>
                        <wpg:grpSpPr>
                          <a:xfrm>
                            <a:off x="545478" y="2562421"/>
                            <a:ext cx="431239" cy="243014"/>
                            <a:chOff x="545478" y="2429098"/>
                            <a:chExt cx="862732" cy="243014"/>
                          </a:xfrm>
                        </wpg:grpSpPr>
                        <wps:wsp>
                          <wps:cNvPr id="16" name="Straight Connector 16"/>
                          <wps:cNvCnPr>
                            <a:cxnSpLocks/>
                          </wps:cNvCnPr>
                          <wps:spPr>
                            <a:xfrm>
                              <a:off x="545478" y="2643043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>
                            <a:cxnSpLocks/>
                          </wps:cNvCnPr>
                          <wps:spPr>
                            <a:xfrm>
                              <a:off x="558666" y="2429098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6" name="Group 36"/>
                        <wpg:cNvGrpSpPr/>
                        <wpg:grpSpPr>
                          <a:xfrm>
                            <a:off x="545477" y="895220"/>
                            <a:ext cx="431239" cy="243014"/>
                            <a:chOff x="545477" y="848642"/>
                            <a:chExt cx="862732" cy="243014"/>
                          </a:xfrm>
                        </wpg:grpSpPr>
                        <wps:wsp>
                          <wps:cNvPr id="37" name="Straight Connector 37"/>
                          <wps:cNvCnPr>
                            <a:cxnSpLocks/>
                          </wps:cNvCnPr>
                          <wps:spPr>
                            <a:xfrm>
                              <a:off x="545477" y="1062587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Connector 38"/>
                          <wps:cNvCnPr>
                            <a:cxnSpLocks/>
                          </wps:cNvCnPr>
                          <wps:spPr>
                            <a:xfrm>
                              <a:off x="558665" y="848642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0" name="Group 40"/>
                        <wpg:cNvGrpSpPr/>
                        <wpg:grpSpPr>
                          <a:xfrm>
                            <a:off x="552069" y="1317228"/>
                            <a:ext cx="431239" cy="243014"/>
                            <a:chOff x="552069" y="1248693"/>
                            <a:chExt cx="862732" cy="243014"/>
                          </a:xfrm>
                        </wpg:grpSpPr>
                        <wps:wsp>
                          <wps:cNvPr id="41" name="Straight Connector 41"/>
                          <wps:cNvCnPr>
                            <a:cxnSpLocks/>
                          </wps:cNvCnPr>
                          <wps:spPr>
                            <a:xfrm>
                              <a:off x="552069" y="1462638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Straight Connector 42"/>
                          <wps:cNvCnPr>
                            <a:cxnSpLocks/>
                          </wps:cNvCnPr>
                          <wps:spPr>
                            <a:xfrm>
                              <a:off x="565257" y="1248693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3" name="Group 43"/>
                        <wpg:cNvGrpSpPr/>
                        <wpg:grpSpPr>
                          <a:xfrm>
                            <a:off x="541315" y="2142757"/>
                            <a:ext cx="431239" cy="243014"/>
                            <a:chOff x="541315" y="2031269"/>
                            <a:chExt cx="862732" cy="243014"/>
                          </a:xfrm>
                        </wpg:grpSpPr>
                        <wps:wsp>
                          <wps:cNvPr id="44" name="Straight Connector 44"/>
                          <wps:cNvCnPr>
                            <a:cxnSpLocks/>
                          </wps:cNvCnPr>
                          <wps:spPr>
                            <a:xfrm>
                              <a:off x="541315" y="2245214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Connector 45"/>
                          <wps:cNvCnPr>
                            <a:cxnSpLocks/>
                          </wps:cNvCnPr>
                          <wps:spPr>
                            <a:xfrm>
                              <a:off x="554503" y="2031269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6" name="Group 46"/>
                        <wpg:cNvGrpSpPr/>
                        <wpg:grpSpPr>
                          <a:xfrm>
                            <a:off x="545476" y="1744889"/>
                            <a:ext cx="431239" cy="243014"/>
                            <a:chOff x="545476" y="1654102"/>
                            <a:chExt cx="862732" cy="243014"/>
                          </a:xfrm>
                        </wpg:grpSpPr>
                        <wps:wsp>
                          <wps:cNvPr id="47" name="Straight Connector 47"/>
                          <wps:cNvCnPr>
                            <a:cxnSpLocks/>
                          </wps:cNvCnPr>
                          <wps:spPr>
                            <a:xfrm>
                              <a:off x="545476" y="1868047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" name="Straight Connector 48"/>
                          <wps:cNvCnPr>
                            <a:cxnSpLocks/>
                          </wps:cNvCnPr>
                          <wps:spPr>
                            <a:xfrm>
                              <a:off x="558664" y="1654102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9" name="Group 49"/>
                        <wpg:cNvGrpSpPr/>
                        <wpg:grpSpPr>
                          <a:xfrm>
                            <a:off x="551048" y="493461"/>
                            <a:ext cx="431239" cy="243014"/>
                            <a:chOff x="551048" y="467786"/>
                            <a:chExt cx="862732" cy="243014"/>
                          </a:xfrm>
                        </wpg:grpSpPr>
                        <wps:wsp>
                          <wps:cNvPr id="50" name="Straight Connector 50"/>
                          <wps:cNvCnPr>
                            <a:cxnSpLocks/>
                          </wps:cNvCnPr>
                          <wps:spPr>
                            <a:xfrm>
                              <a:off x="551048" y="681731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/>
                          <wps:cNvCnPr>
                            <a:cxnSpLocks/>
                          </wps:cNvCnPr>
                          <wps:spPr>
                            <a:xfrm>
                              <a:off x="564236" y="467786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2" name="Group 52"/>
                        <wpg:cNvGrpSpPr/>
                        <wpg:grpSpPr>
                          <a:xfrm>
                            <a:off x="541314" y="111677"/>
                            <a:ext cx="431239" cy="229676"/>
                            <a:chOff x="541314" y="111677"/>
                            <a:chExt cx="431239" cy="229676"/>
                          </a:xfrm>
                        </wpg:grpSpPr>
                        <wps:wsp>
                          <wps:cNvPr id="53" name="Straight Connector 53"/>
                          <wps:cNvCnPr>
                            <a:cxnSpLocks/>
                          </wps:cNvCnPr>
                          <wps:spPr>
                            <a:xfrm rot="10800000">
                              <a:off x="541314" y="133658"/>
                              <a:ext cx="431239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/>
                          <wps:cNvCnPr>
                            <a:cxnSpLocks/>
                          </wps:cNvCnPr>
                          <wps:spPr>
                            <a:xfrm rot="10800000">
                              <a:off x="561251" y="111677"/>
                              <a:ext cx="0" cy="229676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5" name="Group 55"/>
                        <wpg:cNvGrpSpPr/>
                        <wpg:grpSpPr>
                          <a:xfrm>
                            <a:off x="541313" y="2990080"/>
                            <a:ext cx="431239" cy="243014"/>
                            <a:chOff x="541313" y="2834506"/>
                            <a:chExt cx="862732" cy="243014"/>
                          </a:xfrm>
                        </wpg:grpSpPr>
                        <wps:wsp>
                          <wps:cNvPr id="56" name="Straight Connector 56"/>
                          <wps:cNvCnPr>
                            <a:cxnSpLocks/>
                          </wps:cNvCnPr>
                          <wps:spPr>
                            <a:xfrm>
                              <a:off x="541313" y="3048451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Straight Connector 57"/>
                          <wps:cNvCnPr>
                            <a:cxnSpLocks/>
                          </wps:cNvCnPr>
                          <wps:spPr>
                            <a:xfrm>
                              <a:off x="554500" y="2834506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8" name="TextBox 108"/>
                        <wps:cNvSpPr txBox="1"/>
                        <wps:spPr>
                          <a:xfrm>
                            <a:off x="0" y="666891"/>
                            <a:ext cx="462280" cy="14190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2A808A1" w14:textId="77777777" w:rsidR="00090124" w:rsidRPr="00766740" w:rsidRDefault="00090124" w:rsidP="00090124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766740"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Distillation Column</w:t>
                              </w:r>
                            </w:p>
                          </w:txbxContent>
                        </wps:txbx>
                        <wps:bodyPr vert="vert270" wrap="square" rtlCol="0">
                          <a:noAutofit/>
                        </wps:bodyPr>
                      </wps:wsp>
                      <wps:wsp>
                        <wps:cNvPr id="59" name="Straight Connector 59"/>
                        <wps:cNvCnPr>
                          <a:cxnSpLocks/>
                        </wps:cNvCnPr>
                        <wps:spPr>
                          <a:xfrm flipH="1" flipV="1">
                            <a:off x="127980" y="2210486"/>
                            <a:ext cx="229942" cy="8673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19823E" id="Group 12" o:spid="_x0000_s1078" style="position:absolute;left:0;text-align:left;margin-left:431.75pt;margin-top:24.7pt;width:50.7pt;height:181.3pt;z-index:251686912;mso-width-relative:margin;mso-height-relative:margin" coordorigin=",1116" coordsize="9833,3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">
                <v:shape id="Cylinder 13" o:spid="_x0000_s1079" type="#_x0000_t22" style="position:absolute;left:3557;top:5703;width:4312;height:24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" adj="940" fillcolor="#a8d08d [1945]" stroked="f" strokeweight="1pt">
                  <v:stroke joinstyle="miter"/>
                </v:shape>
                <v:shape id="Flowchart: Delay 14" o:spid="_x0000_s1080" type="#_x0000_t135" style="position:absolute;left:2485;top:4471;width:6436;height:433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" fillcolor="#a8d08d [1945]" stroked="f" strokeweight="1pt"/>
                <v:group id="Group 15" o:spid="_x0000_s1081" style="position:absolute;left:5454;top:25624;width:4313;height:2430" coordorigin="5454,24290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line id="Straight Connector 16" o:spid="_x0000_s1082" style="position:absolute;visibility:visible;mso-wrap-style:square" from="5454,26430" to="14082,26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" strokecolor="#70ad47 [3209]" strokeweight="4.5pt">
                    <v:stroke joinstyle="miter"/>
                    <o:lock v:ext="edit" shapetype="f"/>
                  </v:line>
                  <v:line id="Straight Connector 17" o:spid="_x0000_s1083" style="position:absolute;visibility:visible;mso-wrap-style:square" from="5586,24290" to="5586,26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36" o:spid="_x0000_s1084" style="position:absolute;left:5454;top:8952;width:4313;height:2430" coordorigin="5454,8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line id="Straight Connector 37" o:spid="_x0000_s1085" style="position:absolute;visibility:visible;mso-wrap-style:square" from="5454,10625" to="14082,10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8o4xAAAANsAAAAPAAAAZHJzL2Rvd25yZXYueG1sRI9Ba8JA&#10;FITvBf/D8gRvdWMF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HwPyjj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38" o:spid="_x0000_s1086" style="position:absolute;visibility:visible;mso-wrap-style:square" from="5586,8486" to="5586,10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40" o:spid="_x0000_s1087" style="position:absolute;left:5520;top:13172;width:4313;height:2430" coordorigin="5520,12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line id="Straight Connector 41" o:spid="_x0000_s1088" style="position:absolute;visibility:visible;mso-wrap-style:square" from="5520,14626" to="14148,14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2" o:spid="_x0000_s1089" style="position:absolute;visibility:visible;mso-wrap-style:square" from="5652,12486" to="5652,14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</v:group>
                <v:group id="Group 43" o:spid="_x0000_s1090" style="position:absolute;left:5413;top:21427;width:4312;height:2430" coordorigin="5413,20312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line id="Straight Connector 44" o:spid="_x0000_s1091" style="position:absolute;visibility:visible;mso-wrap-style:square" from="5413,22452" to="14040,22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5" o:spid="_x0000_s1092" style="position:absolute;visibility:visible;mso-wrap-style:square" from="5545,20312" to="5545,22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" strokecolor="#70ad47 [3209]" strokeweight="4.5pt">
                    <v:stroke joinstyle="miter"/>
                    <o:lock v:ext="edit" shapetype="f"/>
                  </v:line>
                </v:group>
                <v:group id="Group 46" o:spid="_x0000_s1093" style="position:absolute;left:5454;top:17448;width:4313;height:2431" coordorigin="5454,16541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line id="Straight Connector 47" o:spid="_x0000_s1094" style="position:absolute;visibility:visible;mso-wrap-style:square" from="5454,18680" to="14082,18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blFxAAAANsAAAAPAAAAZHJzL2Rvd25yZXYueG1sRI9Ba8JA&#10;FITvBf/D8gRvdWMR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CQJuUX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8" o:spid="_x0000_s1095" style="position:absolute;visibility:visible;mso-wrap-style:square" from="5586,16541" to="5586,18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49" o:spid="_x0000_s1096" style="position:absolute;left:5510;top:4934;width:4312;height:2430" coordorigin="5510,4677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line id="Straight Connector 50" o:spid="_x0000_s1097" style="position:absolute;visibility:visible;mso-wrap-style:square" from="5510,6817" to="14137,6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  <v:line id="Straight Connector 51" o:spid="_x0000_s1098" style="position:absolute;visibility:visible;mso-wrap-style:square" from="5642,4677" to="5642,7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" strokecolor="#70ad47 [3209]" strokeweight="4.5pt">
                    <v:stroke joinstyle="miter"/>
                    <o:lock v:ext="edit" shapetype="f"/>
                  </v:line>
                </v:group>
                <v:group id="Group 52" o:spid="_x0000_s1099" style="position:absolute;left:5413;top:1116;width:4312;height:2297" coordorigin="5413,1116" coordsize="4312,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line id="Straight Connector 53" o:spid="_x0000_s1100" style="position:absolute;rotation:180;visibility:visible;mso-wrap-style:square" from="5413,1336" to="9725,1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" strokecolor="#70ad47 [3209]" strokeweight="4.5pt">
                    <v:stroke joinstyle="miter"/>
                    <o:lock v:ext="edit" shapetype="f"/>
                  </v:line>
                  <v:line id="Straight Connector 54" o:spid="_x0000_s1101" style="position:absolute;rotation:180;visibility:visible;mso-wrap-style:square" from="5612,1116" to="5612,3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" strokecolor="#70ad47 [3209]" strokeweight="4.5pt">
                    <v:stroke joinstyle="miter"/>
                    <o:lock v:ext="edit" shapetype="f"/>
                  </v:line>
                </v:group>
                <v:group id="Group 55" o:spid="_x0000_s1102" style="position:absolute;left:5413;top:29900;width:4312;height:2430" coordorigin="5413,28345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line id="Straight Connector 56" o:spid="_x0000_s1103" style="position:absolute;visibility:visible;mso-wrap-style:square" from="5413,30484" to="14040,30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57" o:spid="_x0000_s1104" style="position:absolute;visibility:visible;mso-wrap-style:square" from="5545,28345" to="5545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C+YxAAAANsAAAAPAAAAZHJzL2Rvd25yZXYueG1sRI9Ba8JA&#10;FITvBf/D8gRvdWNB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KHQL5j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</v:group>
                <v:shape id="TextBox 108" o:spid="_x0000_s1105" type="#_x0000_t202" style="position:absolute;top:6668;width:4622;height:1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" filled="f" stroked="f">
                  <v:textbox style="layout-flow:vertical;mso-layout-flow-alt:bottom-to-top">
                    <w:txbxContent>
                      <w:p w14:paraId="12A808A1" w14:textId="77777777" w:rsidR="00090124" w:rsidRPr="00766740" w:rsidRDefault="00090124" w:rsidP="00090124">
                        <w:pPr>
                          <w:rPr>
                            <w:sz w:val="18"/>
                            <w:szCs w:val="18"/>
                          </w:rPr>
                        </w:pPr>
                        <w:r w:rsidRPr="00766740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Distillation Column</w:t>
                        </w:r>
                      </w:p>
                    </w:txbxContent>
                  </v:textbox>
                </v:shape>
                <v:line id="Straight Connector 59" o:spid="_x0000_s1106" style="position:absolute;flip:x y;visibility:visible;mso-wrap-style:square" from="1279,22104" to="3579,22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" strokecolor="#70ad47 [3209]" strokeweight="4.5pt">
                  <v:stroke joinstyle="miter"/>
                  <o:lock v:ext="edit" shapetype="f"/>
                </v:line>
              </v:group>
            </w:pict>
          </mc:Fallback>
        </mc:AlternateContent>
      </w:r>
      <w:r w:rsidR="004B2AD1">
        <w:t xml:space="preserve">Place into the blank spaces in the table the words </w:t>
      </w:r>
      <w:r w:rsidR="004B2AD1" w:rsidRPr="00927270">
        <w:rPr>
          <w:b/>
          <w:bCs/>
        </w:rPr>
        <w:t>increase</w:t>
      </w:r>
      <w:r w:rsidR="004B2AD1">
        <w:t xml:space="preserve"> or </w:t>
      </w:r>
      <w:r w:rsidR="004B2AD1" w:rsidRPr="00927270">
        <w:rPr>
          <w:b/>
          <w:bCs/>
        </w:rPr>
        <w:t>decrease</w:t>
      </w:r>
      <w:r w:rsidR="004B2AD1">
        <w:t xml:space="preserve"> to show how each of th</w:t>
      </w:r>
      <w:r w:rsidR="004B182F">
        <w:t>e following changes</w:t>
      </w:r>
      <w:r w:rsidR="004B2AD1"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3544"/>
      </w:tblGrid>
      <w:tr w:rsidR="004B2AD1" w14:paraId="020ECE78" w14:textId="77777777" w:rsidTr="008978A3">
        <w:tc>
          <w:tcPr>
            <w:tcW w:w="2819" w:type="dxa"/>
            <w:shd w:val="clear" w:color="auto" w:fill="BFBFBF" w:themeFill="background1" w:themeFillShade="BF"/>
          </w:tcPr>
          <w:p w14:paraId="6B1CAB0E" w14:textId="77777777" w:rsidR="004B2AD1" w:rsidRPr="00927270" w:rsidRDefault="004B2AD1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927270">
              <w:rPr>
                <w:rFonts w:ascii="Arial" w:hAnsi="Arial" w:cs="Arial"/>
                <w:b/>
                <w:bCs/>
              </w:rPr>
              <w:t>Property</w:t>
            </w:r>
          </w:p>
        </w:tc>
        <w:tc>
          <w:tcPr>
            <w:tcW w:w="3544" w:type="dxa"/>
            <w:shd w:val="clear" w:color="auto" w:fill="BFBFBF" w:themeFill="background1" w:themeFillShade="BF"/>
          </w:tcPr>
          <w:p w14:paraId="1D55B8F5" w14:textId="77777777" w:rsidR="004B2AD1" w:rsidRDefault="004B2AD1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927270">
              <w:rPr>
                <w:rFonts w:ascii="Arial" w:hAnsi="Arial" w:cs="Arial"/>
                <w:b/>
                <w:bCs/>
              </w:rPr>
              <w:t>Increase or decrease?</w:t>
            </w:r>
          </w:p>
          <w:p w14:paraId="45DB1DB0" w14:textId="73A1B2D0" w:rsidR="00090124" w:rsidRPr="00927270" w:rsidRDefault="00090124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4B2AD1" w14:paraId="4928781D" w14:textId="77777777" w:rsidTr="00CE0B54">
        <w:tc>
          <w:tcPr>
            <w:tcW w:w="2819" w:type="dxa"/>
            <w:shd w:val="clear" w:color="auto" w:fill="auto"/>
          </w:tcPr>
          <w:p w14:paraId="0D1389CB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iling point</w:t>
            </w:r>
          </w:p>
        </w:tc>
        <w:tc>
          <w:tcPr>
            <w:tcW w:w="3544" w:type="dxa"/>
          </w:tcPr>
          <w:p w14:paraId="4199ED11" w14:textId="0684873E" w:rsidR="004B2AD1" w:rsidRPr="00EB7F04" w:rsidRDefault="00CE0B54" w:rsidP="00CE0B54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</w:t>
            </w:r>
            <w:r w:rsidR="004B2AD1" w:rsidRPr="00EB7F04">
              <w:t>Decrease</w:t>
            </w:r>
            <w:r>
              <w:t>.</w:t>
            </w:r>
          </w:p>
        </w:tc>
      </w:tr>
      <w:tr w:rsidR="004B2AD1" w14:paraId="1E4E124B" w14:textId="77777777" w:rsidTr="00CE0B54">
        <w:tc>
          <w:tcPr>
            <w:tcW w:w="2819" w:type="dxa"/>
            <w:shd w:val="clear" w:color="auto" w:fill="auto"/>
          </w:tcPr>
          <w:p w14:paraId="3094BE03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atility</w:t>
            </w:r>
          </w:p>
        </w:tc>
        <w:tc>
          <w:tcPr>
            <w:tcW w:w="3544" w:type="dxa"/>
          </w:tcPr>
          <w:p w14:paraId="554A4BE2" w14:textId="25450EEC" w:rsidR="004B2AD1" w:rsidRPr="00EB7F04" w:rsidRDefault="00CE0B54" w:rsidP="00CE0B54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</w:t>
            </w:r>
            <w:r w:rsidR="004B2AD1" w:rsidRPr="00EB7F04">
              <w:t>Increase</w:t>
            </w:r>
            <w:r>
              <w:t>.</w:t>
            </w:r>
          </w:p>
        </w:tc>
      </w:tr>
      <w:tr w:rsidR="004B2AD1" w14:paraId="5F10B051" w14:textId="77777777" w:rsidTr="00CE0B54">
        <w:tc>
          <w:tcPr>
            <w:tcW w:w="2819" w:type="dxa"/>
            <w:shd w:val="clear" w:color="auto" w:fill="auto"/>
          </w:tcPr>
          <w:p w14:paraId="34207E05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cosity</w:t>
            </w:r>
          </w:p>
        </w:tc>
        <w:tc>
          <w:tcPr>
            <w:tcW w:w="3544" w:type="dxa"/>
          </w:tcPr>
          <w:p w14:paraId="5D8F5730" w14:textId="655A2C74" w:rsidR="004B2AD1" w:rsidRPr="00EB7F04" w:rsidRDefault="00CE0B54" w:rsidP="00CE0B54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</w:t>
            </w:r>
            <w:r w:rsidR="004B2AD1" w:rsidRPr="00EB7F04">
              <w:t>Decrease</w:t>
            </w:r>
            <w:r>
              <w:t>.</w:t>
            </w:r>
          </w:p>
        </w:tc>
      </w:tr>
      <w:tr w:rsidR="004B2AD1" w14:paraId="4DDEEE28" w14:textId="77777777" w:rsidTr="00CE0B54">
        <w:tc>
          <w:tcPr>
            <w:tcW w:w="2819" w:type="dxa"/>
            <w:shd w:val="clear" w:color="auto" w:fill="auto"/>
          </w:tcPr>
          <w:p w14:paraId="1E48F223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lammability</w:t>
            </w:r>
          </w:p>
        </w:tc>
        <w:tc>
          <w:tcPr>
            <w:tcW w:w="3544" w:type="dxa"/>
          </w:tcPr>
          <w:p w14:paraId="6F7DF2F7" w14:textId="4F684B3C" w:rsidR="004B2AD1" w:rsidRPr="00EB7F04" w:rsidRDefault="00CE0B54" w:rsidP="00CE0B54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</w:t>
            </w:r>
            <w:r w:rsidR="004B2AD1" w:rsidRPr="00EB7F04">
              <w:t>Increase</w:t>
            </w:r>
            <w:r>
              <w:t>.</w:t>
            </w:r>
          </w:p>
        </w:tc>
      </w:tr>
    </w:tbl>
    <w:p w14:paraId="7C635B41" w14:textId="77777777" w:rsidR="004B2AD1" w:rsidRDefault="004B2AD1" w:rsidP="004B2AD1">
      <w:pPr>
        <w:pStyle w:val="ListParagraph"/>
        <w:rPr>
          <w:rFonts w:ascii="Arial" w:hAnsi="Arial" w:cs="Arial"/>
        </w:rPr>
      </w:pPr>
    </w:p>
    <w:p w14:paraId="44071071" w14:textId="28B95730" w:rsidR="00CE0B54" w:rsidRDefault="00CE0B54">
      <w:pPr>
        <w:rPr>
          <w:rFonts w:ascii="Arial" w:hAnsi="Arial" w:cs="Arial"/>
          <w:b/>
          <w:bCs/>
        </w:rPr>
      </w:pPr>
      <w:r>
        <w:br w:type="page"/>
      </w:r>
    </w:p>
    <w:p w14:paraId="1CF09E13" w14:textId="564C312B" w:rsidR="004B2AD1" w:rsidRDefault="004B2AD1" w:rsidP="00CE0B54">
      <w:pPr>
        <w:pStyle w:val="Question"/>
        <w:numPr>
          <w:ilvl w:val="0"/>
          <w:numId w:val="2"/>
        </w:numPr>
        <w:spacing w:before="0"/>
      </w:pPr>
      <w:r>
        <w:lastRenderedPageBreak/>
        <w:t>The following passage describes how crude oil is separated into useful products.</w:t>
      </w:r>
    </w:p>
    <w:p w14:paraId="55ED0A81" w14:textId="77777777" w:rsidR="004B2AD1" w:rsidRDefault="004B2AD1" w:rsidP="00CE0B54">
      <w:pPr>
        <w:pStyle w:val="Questioncontext"/>
      </w:pPr>
      <w:r>
        <w:t>However, there are gaps in the sentences that need completing.</w:t>
      </w:r>
    </w:p>
    <w:p w14:paraId="01B8DB45" w14:textId="77777777" w:rsidR="004B2AD1" w:rsidRDefault="004B2AD1" w:rsidP="00CE0B54">
      <w:pPr>
        <w:pStyle w:val="Questioncontext"/>
      </w:pPr>
      <w:r>
        <w:t>Use the words in the box to complete the sentences.</w:t>
      </w:r>
    </w:p>
    <w:p w14:paraId="2BC0A8D4" w14:textId="77777777" w:rsidR="004B2AD1" w:rsidRDefault="004B2AD1" w:rsidP="00CE0B54">
      <w:pPr>
        <w:pStyle w:val="Questioncontext"/>
      </w:pPr>
      <w:r w:rsidRPr="0072547A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16F35879" wp14:editId="75252EFD">
                <wp:simplePos x="0" y="0"/>
                <wp:positionH relativeFrom="margin">
                  <wp:posOffset>464820</wp:posOffset>
                </wp:positionH>
                <wp:positionV relativeFrom="paragraph">
                  <wp:posOffset>305435</wp:posOffset>
                </wp:positionV>
                <wp:extent cx="4924425" cy="752475"/>
                <wp:effectExtent l="0" t="0" r="28575" b="28575"/>
                <wp:wrapTight wrapText="bothSides">
                  <wp:wrapPolygon edited="0">
                    <wp:start x="0" y="0"/>
                    <wp:lineTo x="0" y="21873"/>
                    <wp:lineTo x="21642" y="21873"/>
                    <wp:lineTo x="21642" y="0"/>
                    <wp:lineTo x="0" y="0"/>
                  </wp:wrapPolygon>
                </wp:wrapTight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4425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8EA2A" w14:textId="77777777" w:rsidR="004B2AD1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increases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decreases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top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bottom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finite     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boiling point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</w:p>
                          <w:p w14:paraId="16CC4838" w14:textId="77777777" w:rsidR="004B2AD1" w:rsidRPr="00464AF6" w:rsidRDefault="004B2AD1" w:rsidP="004B2AD1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ndenses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heated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evaporates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  <w:t>melting point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</w:t>
                            </w:r>
                            <w:r w:rsidRPr="00464AF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ol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35879" id="_x0000_s1107" type="#_x0000_t202" style="position:absolute;left:0;text-align:left;margin-left:36.6pt;margin-top:24.05pt;width:387.75pt;height:59.2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">
                <v:textbox>
                  <w:txbxContent>
                    <w:p w14:paraId="60C8EA2A" w14:textId="77777777" w:rsidR="004B2AD1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>increases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decreases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top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bottom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 xml:space="preserve">finite     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>boiling point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</w:p>
                    <w:p w14:paraId="16CC4838" w14:textId="77777777" w:rsidR="004B2AD1" w:rsidRPr="00464AF6" w:rsidRDefault="004B2AD1" w:rsidP="004B2AD1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>condenses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heated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>evaporates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  <w:t>melting point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 xml:space="preserve">     </w:t>
                      </w:r>
                      <w:r w:rsidRPr="00464AF6">
                        <w:rPr>
                          <w:rFonts w:ascii="Arial" w:hAnsi="Arial" w:cs="Arial"/>
                          <w:b/>
                          <w:bCs/>
                        </w:rPr>
                        <w:t>coole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t>Some words may be left over!</w:t>
      </w:r>
    </w:p>
    <w:p w14:paraId="1919A0CA" w14:textId="6F1B289E" w:rsidR="004B2AD1" w:rsidRDefault="004B2AD1" w:rsidP="004B2AD1">
      <w:pPr>
        <w:pStyle w:val="ListParagraph"/>
        <w:rPr>
          <w:rFonts w:ascii="Arial" w:hAnsi="Arial" w:cs="Arial"/>
        </w:rPr>
      </w:pPr>
    </w:p>
    <w:p w14:paraId="7FF21DD8" w14:textId="066FEFC4" w:rsidR="00CE0B54" w:rsidRDefault="00CE0B54" w:rsidP="004B2AD1">
      <w:pPr>
        <w:pStyle w:val="ListParagraph"/>
        <w:rPr>
          <w:rFonts w:ascii="Arial" w:hAnsi="Arial" w:cs="Arial"/>
        </w:rPr>
      </w:pPr>
    </w:p>
    <w:p w14:paraId="35C4D081" w14:textId="5A7FBBA1" w:rsidR="00CE0B54" w:rsidRPr="00CE0B54" w:rsidRDefault="00CE0B54" w:rsidP="00CE0B54">
      <w:pPr>
        <w:rPr>
          <w:rFonts w:ascii="Arial" w:hAnsi="Arial" w:cs="Arial"/>
        </w:rPr>
      </w:pPr>
    </w:p>
    <w:p w14:paraId="714DF65D" w14:textId="77777777" w:rsidR="00CE0B54" w:rsidRDefault="00CE0B54" w:rsidP="004B2AD1">
      <w:pPr>
        <w:pStyle w:val="ListParagraph"/>
        <w:rPr>
          <w:rFonts w:ascii="Arial" w:hAnsi="Arial" w:cs="Arial"/>
        </w:rPr>
      </w:pPr>
    </w:p>
    <w:p w14:paraId="073A32B6" w14:textId="77777777" w:rsidR="004B2AD1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rude oil is </w:t>
      </w:r>
      <w:r w:rsidRPr="00CE0B54">
        <w:rPr>
          <w:rStyle w:val="AnswertextChar"/>
        </w:rPr>
        <w:t>heated</w:t>
      </w:r>
      <w:r w:rsidRPr="0072547A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>and fed into the bottom of the fractionating tower.</w:t>
      </w:r>
    </w:p>
    <w:p w14:paraId="5EB834FA" w14:textId="77777777" w:rsidR="004B2AD1" w:rsidRDefault="004B2AD1" w:rsidP="004B2AD1">
      <w:pPr>
        <w:pStyle w:val="ListParagraph"/>
        <w:ind w:left="1440"/>
        <w:rPr>
          <w:rFonts w:ascii="Arial" w:hAnsi="Arial" w:cs="Arial"/>
        </w:rPr>
      </w:pPr>
    </w:p>
    <w:p w14:paraId="5BD531E3" w14:textId="77777777" w:rsidR="004B2AD1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ecause the crude oil is very hot, the hot liquid </w:t>
      </w:r>
      <w:r w:rsidRPr="00CE0B54">
        <w:rPr>
          <w:rStyle w:val="AnswertextChar"/>
        </w:rPr>
        <w:t>evaporates</w:t>
      </w:r>
      <w:r>
        <w:rPr>
          <w:rFonts w:ascii="Arial" w:hAnsi="Arial" w:cs="Arial"/>
        </w:rPr>
        <w:t xml:space="preserve"> to form a vapour.</w:t>
      </w:r>
    </w:p>
    <w:p w14:paraId="1CE7ADDB" w14:textId="77777777" w:rsidR="004B2AD1" w:rsidRDefault="004B2AD1" w:rsidP="004B2AD1">
      <w:pPr>
        <w:pStyle w:val="ListParagraph"/>
        <w:ind w:left="1440"/>
        <w:rPr>
          <w:rFonts w:ascii="Arial" w:hAnsi="Arial" w:cs="Arial"/>
        </w:rPr>
      </w:pPr>
    </w:p>
    <w:p w14:paraId="7F055C9B" w14:textId="2EC9DEF7" w:rsidR="004B2AD1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fractionating column is </w:t>
      </w:r>
      <w:r w:rsidRPr="0072547A">
        <w:rPr>
          <w:rFonts w:ascii="Arial" w:hAnsi="Arial" w:cs="Arial"/>
          <w:color w:val="000000" w:themeColor="text1"/>
        </w:rPr>
        <w:t xml:space="preserve">hotter </w:t>
      </w:r>
      <w:r>
        <w:rPr>
          <w:rFonts w:ascii="Arial" w:hAnsi="Arial" w:cs="Arial"/>
        </w:rPr>
        <w:t xml:space="preserve">at the </w:t>
      </w:r>
      <w:r w:rsidRPr="00CE0B54">
        <w:rPr>
          <w:rStyle w:val="AnswertextChar"/>
        </w:rPr>
        <w:t>bottom</w:t>
      </w:r>
      <w:r>
        <w:rPr>
          <w:rFonts w:ascii="Arial" w:hAnsi="Arial" w:cs="Arial"/>
        </w:rPr>
        <w:t xml:space="preserve"> than at the </w:t>
      </w:r>
      <w:r w:rsidRPr="00CE0B54">
        <w:rPr>
          <w:rStyle w:val="AnswertextChar"/>
        </w:rPr>
        <w:t>top</w:t>
      </w:r>
      <w:r>
        <w:rPr>
          <w:rFonts w:ascii="Arial" w:hAnsi="Arial" w:cs="Arial"/>
        </w:rPr>
        <w:t xml:space="preserve"> so the temperature decreases on moving up the column.</w:t>
      </w:r>
    </w:p>
    <w:p w14:paraId="48AFFE04" w14:textId="77777777" w:rsidR="00CE0B54" w:rsidRPr="00CE0B54" w:rsidRDefault="00CE0B54" w:rsidP="00CE0B54">
      <w:pPr>
        <w:pStyle w:val="ListParagraph"/>
        <w:rPr>
          <w:rFonts w:ascii="Arial" w:hAnsi="Arial" w:cs="Arial"/>
        </w:rPr>
      </w:pPr>
    </w:p>
    <w:p w14:paraId="0BBEB367" w14:textId="77777777" w:rsidR="004B2AD1" w:rsidRPr="0072547A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vapour moves up through the column and as the temperature </w:t>
      </w:r>
      <w:r w:rsidRPr="0072547A">
        <w:rPr>
          <w:rFonts w:ascii="Arial" w:hAnsi="Arial" w:cs="Arial"/>
        </w:rPr>
        <w:t xml:space="preserve">cools, </w:t>
      </w:r>
      <w:r>
        <w:rPr>
          <w:rFonts w:ascii="Arial" w:hAnsi="Arial" w:cs="Arial"/>
        </w:rPr>
        <w:t xml:space="preserve">the vapour </w:t>
      </w:r>
      <w:r w:rsidRPr="00CE0B54">
        <w:rPr>
          <w:rStyle w:val="AnswertextChar"/>
        </w:rPr>
        <w:t>condenses</w:t>
      </w:r>
      <w:r>
        <w:rPr>
          <w:rFonts w:ascii="Arial" w:hAnsi="Arial" w:cs="Arial"/>
        </w:rPr>
        <w:t>.</w:t>
      </w:r>
    </w:p>
    <w:p w14:paraId="2DF52B18" w14:textId="77777777" w:rsidR="004B2AD1" w:rsidRDefault="004B2AD1" w:rsidP="004B2AD1">
      <w:pPr>
        <w:pStyle w:val="ListParagraph"/>
        <w:ind w:left="1440"/>
        <w:rPr>
          <w:rFonts w:ascii="Arial" w:hAnsi="Arial" w:cs="Arial"/>
        </w:rPr>
      </w:pPr>
    </w:p>
    <w:p w14:paraId="318305CC" w14:textId="77777777" w:rsidR="004B2AD1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The liquid that is formed is then removed.</w:t>
      </w:r>
    </w:p>
    <w:p w14:paraId="0A8220EE" w14:textId="77777777" w:rsidR="004B2AD1" w:rsidRDefault="004B2AD1" w:rsidP="004B2AD1">
      <w:pPr>
        <w:pStyle w:val="ListParagraph"/>
        <w:ind w:left="1440"/>
        <w:rPr>
          <w:rFonts w:ascii="Arial" w:hAnsi="Arial" w:cs="Arial"/>
        </w:rPr>
      </w:pPr>
    </w:p>
    <w:p w14:paraId="3D35F851" w14:textId="77777777" w:rsidR="004B2AD1" w:rsidRPr="00F63EBB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The temperature at which a vapour condenses is the same as its</w:t>
      </w:r>
      <w:r w:rsidRPr="0072547A">
        <w:rPr>
          <w:rFonts w:ascii="Arial" w:hAnsi="Arial" w:cs="Arial"/>
          <w:color w:val="FF0000"/>
        </w:rPr>
        <w:t xml:space="preserve"> </w:t>
      </w:r>
      <w:r w:rsidRPr="00CE0B54">
        <w:rPr>
          <w:rStyle w:val="AnswertextChar"/>
        </w:rPr>
        <w:t>boiling point</w:t>
      </w:r>
      <w:r w:rsidRPr="00CE0B54">
        <w:rPr>
          <w:rStyle w:val="QuestioncontextChar"/>
        </w:rPr>
        <w:t>.</w:t>
      </w:r>
    </w:p>
    <w:p w14:paraId="5A841B8F" w14:textId="77777777" w:rsidR="004B2AD1" w:rsidRPr="00F63EBB" w:rsidRDefault="004B2AD1" w:rsidP="004B2AD1">
      <w:pPr>
        <w:pStyle w:val="ListParagraph"/>
        <w:rPr>
          <w:rFonts w:ascii="Arial" w:hAnsi="Arial" w:cs="Arial"/>
        </w:rPr>
      </w:pPr>
    </w:p>
    <w:p w14:paraId="19221884" w14:textId="77777777" w:rsidR="004B2AD1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s we go </w:t>
      </w:r>
      <w:r w:rsidRPr="0072547A">
        <w:rPr>
          <w:rFonts w:ascii="Arial" w:hAnsi="Arial" w:cs="Arial"/>
          <w:b/>
          <w:bCs/>
        </w:rPr>
        <w:t>up</w:t>
      </w:r>
      <w:r>
        <w:rPr>
          <w:rFonts w:ascii="Arial" w:hAnsi="Arial" w:cs="Arial"/>
        </w:rPr>
        <w:t xml:space="preserve"> the fractionating column:</w:t>
      </w:r>
    </w:p>
    <w:p w14:paraId="4C133214" w14:textId="77777777" w:rsidR="004B2AD1" w:rsidRDefault="004B2AD1" w:rsidP="004B2AD1">
      <w:pPr>
        <w:pStyle w:val="ListParagraph"/>
        <w:ind w:left="1440"/>
        <w:rPr>
          <w:rFonts w:ascii="Arial" w:hAnsi="Arial" w:cs="Arial"/>
        </w:rPr>
      </w:pPr>
    </w:p>
    <w:p w14:paraId="4D878FA0" w14:textId="77777777" w:rsidR="00173EF8" w:rsidRDefault="004B2AD1" w:rsidP="00173EF8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`</w:t>
      </w:r>
      <w:proofErr w:type="gramStart"/>
      <w:r>
        <w:rPr>
          <w:rFonts w:ascii="Arial" w:hAnsi="Arial" w:cs="Arial"/>
        </w:rPr>
        <w:t>the</w:t>
      </w:r>
      <w:proofErr w:type="gramEnd"/>
      <w:r>
        <w:rPr>
          <w:rFonts w:ascii="Arial" w:hAnsi="Arial" w:cs="Arial"/>
        </w:rPr>
        <w:t xml:space="preserve"> boiling point </w:t>
      </w:r>
      <w:r w:rsidRPr="00CE0B54">
        <w:rPr>
          <w:rStyle w:val="AnswertextChar"/>
        </w:rPr>
        <w:t>decreases</w:t>
      </w:r>
      <w:r>
        <w:rPr>
          <w:rFonts w:ascii="Arial" w:hAnsi="Arial" w:cs="Arial"/>
        </w:rPr>
        <w:t>.</w:t>
      </w:r>
    </w:p>
    <w:p w14:paraId="01FEB237" w14:textId="73A2F46B" w:rsidR="004B2AD1" w:rsidRPr="00173EF8" w:rsidRDefault="004B2AD1" w:rsidP="00173EF8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bookmarkStart w:id="0" w:name="_GoBack"/>
      <w:bookmarkEnd w:id="0"/>
      <w:r w:rsidRPr="00173EF8">
        <w:rPr>
          <w:rFonts w:ascii="Arial" w:hAnsi="Arial" w:cs="Arial"/>
        </w:rPr>
        <w:t xml:space="preserve">the size of each molecule in the fraction </w:t>
      </w:r>
      <w:r w:rsidRPr="00CE0B54">
        <w:rPr>
          <w:rStyle w:val="AnswertextChar"/>
        </w:rPr>
        <w:t>decreases</w:t>
      </w:r>
      <w:r w:rsidRPr="00173EF8">
        <w:rPr>
          <w:rFonts w:ascii="Arial" w:hAnsi="Arial" w:cs="Arial"/>
        </w:rPr>
        <w:t>.</w:t>
      </w:r>
    </w:p>
    <w:p w14:paraId="2307891A" w14:textId="77777777" w:rsidR="004B2AD1" w:rsidRDefault="004B2AD1" w:rsidP="004B2AD1">
      <w:pPr>
        <w:pStyle w:val="ListParagraph"/>
        <w:rPr>
          <w:rFonts w:ascii="Arial" w:hAnsi="Arial" w:cs="Arial"/>
        </w:rPr>
      </w:pPr>
    </w:p>
    <w:p w14:paraId="732368DC" w14:textId="77777777" w:rsidR="004B2AD1" w:rsidRPr="0072547A" w:rsidRDefault="004B2AD1" w:rsidP="004B2AD1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rude oil is called a </w:t>
      </w:r>
      <w:r w:rsidRPr="00CE0B54">
        <w:rPr>
          <w:rStyle w:val="AnswertextChar"/>
        </w:rPr>
        <w:t>finite</w:t>
      </w:r>
      <w:r>
        <w:rPr>
          <w:rFonts w:ascii="Arial" w:hAnsi="Arial" w:cs="Arial"/>
        </w:rPr>
        <w:t xml:space="preserve"> resource as one day it will run out. </w:t>
      </w:r>
    </w:p>
    <w:p w14:paraId="1333F7F0" w14:textId="4BBB67E9" w:rsidR="00C4474E" w:rsidRDefault="00C4474E" w:rsidP="00C4474E">
      <w:pPr>
        <w:tabs>
          <w:tab w:val="left" w:pos="1230"/>
        </w:tabs>
      </w:pPr>
    </w:p>
    <w:p w14:paraId="6F8E388C" w14:textId="3E1C4A12" w:rsidR="00C4474E" w:rsidRDefault="00C4474E" w:rsidP="00C4474E">
      <w:pPr>
        <w:tabs>
          <w:tab w:val="left" w:pos="1230"/>
        </w:tabs>
      </w:pPr>
    </w:p>
    <w:p w14:paraId="5E526E14" w14:textId="1B55D16E" w:rsidR="00C4474E" w:rsidRDefault="00C4474E" w:rsidP="00C4474E">
      <w:pPr>
        <w:tabs>
          <w:tab w:val="left" w:pos="1230"/>
        </w:tabs>
      </w:pPr>
    </w:p>
    <w:p w14:paraId="46502C79" w14:textId="0CC6EAB0" w:rsidR="00C4474E" w:rsidRDefault="00C4474E" w:rsidP="00C4474E">
      <w:pPr>
        <w:tabs>
          <w:tab w:val="left" w:pos="1230"/>
        </w:tabs>
      </w:pPr>
    </w:p>
    <w:p w14:paraId="4626156A" w14:textId="3E10552E" w:rsidR="00C4474E" w:rsidRDefault="00C4474E" w:rsidP="00C4474E">
      <w:pPr>
        <w:tabs>
          <w:tab w:val="left" w:pos="1230"/>
        </w:tabs>
      </w:pPr>
    </w:p>
    <w:p w14:paraId="13A09F1A" w14:textId="77777777" w:rsidR="00C4474E" w:rsidRPr="00C4474E" w:rsidRDefault="00C4474E" w:rsidP="00C4474E">
      <w:pPr>
        <w:tabs>
          <w:tab w:val="left" w:pos="1230"/>
        </w:tabs>
      </w:pPr>
    </w:p>
    <w:sectPr w:rsidR="00C4474E" w:rsidRPr="00C4474E" w:rsidSect="00BA6DDB">
      <w:headerReference w:type="default" r:id="rId38"/>
      <w:footerReference w:type="default" r:id="rId39"/>
      <w:headerReference w:type="first" r:id="rId40"/>
      <w:footerReference w:type="first" r:id="rId41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FE3B5B" w14:textId="77777777" w:rsidR="0086717D" w:rsidRDefault="0086717D" w:rsidP="007243E1">
      <w:pPr>
        <w:spacing w:after="0" w:line="240" w:lineRule="auto"/>
      </w:pPr>
      <w:r>
        <w:separator/>
      </w:r>
    </w:p>
  </w:endnote>
  <w:endnote w:type="continuationSeparator" w:id="0">
    <w:p w14:paraId="34CA28A2" w14:textId="77777777" w:rsidR="0086717D" w:rsidRDefault="0086717D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0FBB8593" w:rsidR="003D66E4" w:rsidRDefault="00BA6DDB" w:rsidP="00B45C0B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B45C0B">
          <w:rPr>
            <w:rFonts w:ascii="Arial" w:hAnsi="Arial" w:cs="Arial"/>
            <w:sz w:val="18"/>
            <w:szCs w:val="18"/>
          </w:rPr>
          <w:tab/>
        </w:r>
        <w:r w:rsidR="00B45C0B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3F1564C4" w14:textId="188F0935" w:rsidR="00C4474E" w:rsidRPr="00310559" w:rsidRDefault="00CE0B54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ude oil</w:t>
    </w:r>
    <w:r w:rsidR="00C4474E">
      <w:rPr>
        <w:rFonts w:ascii="Arial" w:hAnsi="Arial" w:cs="Arial"/>
        <w:sz w:val="18"/>
        <w:szCs w:val="18"/>
      </w:rPr>
      <w:t xml:space="preserve"> (F)</w:t>
    </w:r>
    <w:r w:rsidR="00C4474E">
      <w:rPr>
        <w:rFonts w:ascii="Arial" w:hAnsi="Arial" w:cs="Arial"/>
        <w:sz w:val="18"/>
        <w:szCs w:val="18"/>
      </w:rPr>
      <w:tab/>
      <w:t xml:space="preserve">edu.rsc.org  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173EF8">
      <w:rPr>
        <w:rFonts w:ascii="Arial" w:hAnsi="Arial" w:cs="Arial"/>
        <w:noProof/>
        <w:sz w:val="18"/>
        <w:szCs w:val="18"/>
      </w:rPr>
      <w:t>2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173EF8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57C34D96" w:rsidR="00A606E5" w:rsidRDefault="007767ED" w:rsidP="00B45C0B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B45C0B">
          <w:rPr>
            <w:rFonts w:ascii="Arial" w:hAnsi="Arial" w:cs="Arial"/>
            <w:sz w:val="18"/>
            <w:szCs w:val="18"/>
          </w:rPr>
          <w:tab/>
        </w:r>
        <w:r w:rsidR="00B45C0B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D1DC8B8" w14:textId="0D2E0315" w:rsidR="000C399B" w:rsidRPr="00310559" w:rsidRDefault="00CE0B54" w:rsidP="000C399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ude oil</w:t>
    </w:r>
    <w:r w:rsidR="000C399B">
      <w:rPr>
        <w:rFonts w:ascii="Arial" w:hAnsi="Arial" w:cs="Arial"/>
        <w:sz w:val="18"/>
        <w:szCs w:val="18"/>
      </w:rPr>
      <w:t xml:space="preserve"> (F)</w:t>
    </w:r>
    <w:r w:rsidR="000C399B">
      <w:rPr>
        <w:rFonts w:ascii="Arial" w:hAnsi="Arial" w:cs="Arial"/>
        <w:sz w:val="18"/>
        <w:szCs w:val="18"/>
      </w:rPr>
      <w:tab/>
      <w:t xml:space="preserve">edu.rsc.org  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4B182F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4B182F">
      <w:rPr>
        <w:rFonts w:ascii="Arial" w:hAnsi="Arial" w:cs="Arial"/>
        <w:noProof/>
        <w:sz w:val="18"/>
        <w:szCs w:val="18"/>
      </w:rPr>
      <w:t>3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D24A7B" w14:textId="77777777" w:rsidR="0086717D" w:rsidRDefault="0086717D" w:rsidP="007243E1">
      <w:pPr>
        <w:spacing w:after="0" w:line="240" w:lineRule="auto"/>
      </w:pPr>
      <w:r>
        <w:separator/>
      </w:r>
    </w:p>
  </w:footnote>
  <w:footnote w:type="continuationSeparator" w:id="0">
    <w:p w14:paraId="7A1AD452" w14:textId="77777777" w:rsidR="0086717D" w:rsidRDefault="0086717D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1D557D98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CE0B54">
      <w:rPr>
        <w:sz w:val="22"/>
      </w:rPr>
      <w:t>Foundation</w:t>
    </w:r>
    <w:r>
      <w:rPr>
        <w:sz w:val="22"/>
      </w:rPr>
      <w:t>)</w:t>
    </w:r>
  </w:p>
  <w:p w14:paraId="7752AE7F" w14:textId="023A39C6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CE0B54">
      <w:rPr>
        <w:sz w:val="22"/>
      </w:rPr>
      <w:t>Crude oil</w:t>
    </w:r>
    <w:r w:rsidR="000C399B">
      <w:rPr>
        <w:sz w:val="22"/>
      </w:rPr>
      <w:tab/>
      <w:t xml:space="preserve">Source: </w:t>
    </w:r>
    <w:r w:rsidR="00B45C0B">
      <w:t>rsc.li/311PrT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DA30A9"/>
    <w:multiLevelType w:val="hybridMultilevel"/>
    <w:tmpl w:val="1CB6E5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72D5D6F"/>
    <w:multiLevelType w:val="hybridMultilevel"/>
    <w:tmpl w:val="6E02D5B4"/>
    <w:lvl w:ilvl="0" w:tplc="E6D898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4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124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73EF8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43DAC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162CE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182F"/>
    <w:rsid w:val="004B2AD1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35B71"/>
    <w:rsid w:val="00857BAE"/>
    <w:rsid w:val="00861BBD"/>
    <w:rsid w:val="00865C11"/>
    <w:rsid w:val="0086717D"/>
    <w:rsid w:val="008705B3"/>
    <w:rsid w:val="008766A9"/>
    <w:rsid w:val="008978A3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86118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45C0B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038C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0B54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svg"/><Relationship Id="rId34" Type="http://schemas.openxmlformats.org/officeDocument/2006/relationships/image" Target="media/image1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10.svg"/><Relationship Id="rId25" Type="http://schemas.openxmlformats.org/officeDocument/2006/relationships/image" Target="media/image18.svg"/><Relationship Id="rId33" Type="http://schemas.openxmlformats.org/officeDocument/2006/relationships/image" Target="media/image16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9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image" Target="media/image16.sv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2.sv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20.sv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56C37-2A9D-4703-A7CD-0109709AC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7</cp:revision>
  <dcterms:created xsi:type="dcterms:W3CDTF">2020-10-16T08:03:00Z</dcterms:created>
  <dcterms:modified xsi:type="dcterms:W3CDTF">2020-10-27T12:01:00Z</dcterms:modified>
</cp:coreProperties>
</file>